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48682" w14:textId="05787304" w:rsidR="00340A2C" w:rsidRDefault="00647691" w:rsidP="00647691">
      <w:pPr>
        <w:pStyle w:val="Heading1"/>
      </w:pPr>
      <w:r>
        <w:t>Gizmo – Fuzz Ending</w:t>
      </w:r>
    </w:p>
    <w:p w14:paraId="310773EE" w14:textId="77777777" w:rsidR="00647691" w:rsidRDefault="00647691" w:rsidP="00647691"/>
    <w:p w14:paraId="0973D6D0" w14:textId="77777777" w:rsidR="007D733A" w:rsidRPr="007D733A" w:rsidRDefault="007D733A" w:rsidP="007D733A">
      <w:pPr>
        <w:pStyle w:val="StoryStyle"/>
      </w:pPr>
      <w:r w:rsidRPr="007D733A">
        <w:t xml:space="preserve">Aerosol Haze pumped his thick cock in both hands as he watched the porn on his 4k resolution monitor, the sound system he had bought blaring the sounds of slutty shark moaning and lewd, raunchy squelching as the girls went at it. To many what the hippogriff had spent on his computer would have been excessive for any </w:t>
      </w:r>
      <w:proofErr w:type="gramStart"/>
      <w:r w:rsidRPr="007D733A">
        <w:t>purposes, but</w:t>
      </w:r>
      <w:proofErr w:type="gramEnd"/>
      <w:r w:rsidRPr="007D733A">
        <w:t xml:space="preserve"> given that he used it always entirely to scour the internet for the raunchiest, sweatiest smut that he could find it seemed even more wasteful to everyone but himself. </w:t>
      </w:r>
    </w:p>
    <w:p w14:paraId="3C04A19C" w14:textId="77777777" w:rsidR="007D733A" w:rsidRPr="007D733A" w:rsidRDefault="007D733A" w:rsidP="007D733A">
      <w:pPr>
        <w:pStyle w:val="StoryStyle"/>
      </w:pPr>
      <w:r w:rsidRPr="007D733A">
        <w:t xml:space="preserve">That was compounded by his lack of any care for his roommates who were often kept awake at night or interrupted while working from home by the </w:t>
      </w:r>
      <w:proofErr w:type="spellStart"/>
      <w:r w:rsidRPr="007D733A">
        <w:t>plapping</w:t>
      </w:r>
      <w:proofErr w:type="spellEnd"/>
      <w:r w:rsidRPr="007D733A">
        <w:t xml:space="preserve"> and cheek-clapping sounds of </w:t>
      </w:r>
      <w:proofErr w:type="spellStart"/>
      <w:proofErr w:type="gramStart"/>
      <w:r w:rsidRPr="007D733A">
        <w:t>sharkgirl</w:t>
      </w:r>
      <w:proofErr w:type="spellEnd"/>
      <w:r w:rsidRPr="007D733A">
        <w:t xml:space="preserve"> on </w:t>
      </w:r>
      <w:proofErr w:type="spellStart"/>
      <w:r w:rsidRPr="007D733A">
        <w:t>sharkgirl</w:t>
      </w:r>
      <w:proofErr w:type="spellEnd"/>
      <w:proofErr w:type="gramEnd"/>
      <w:r w:rsidRPr="007D733A">
        <w:t xml:space="preserve"> </w:t>
      </w:r>
      <w:proofErr w:type="spellStart"/>
      <w:r w:rsidRPr="007D733A">
        <w:t>fuckfests</w:t>
      </w:r>
      <w:proofErr w:type="spellEnd"/>
      <w:r w:rsidRPr="007D733A">
        <w:t xml:space="preserve"> which happened to be his favourite genre. Laying around him were a half dozen emptied and discarded bottles of lube, pointlessly purchased and never unsealed condoms, and a myriad of pumped-and-dumped plastic toys and sleeves which never felt quite as good as his own touch did. </w:t>
      </w:r>
    </w:p>
    <w:p w14:paraId="18B8B26B" w14:textId="77777777" w:rsidR="007D733A" w:rsidRPr="007D733A" w:rsidRDefault="007D733A" w:rsidP="007D733A">
      <w:pPr>
        <w:pStyle w:val="StoryStyle"/>
      </w:pPr>
      <w:r w:rsidRPr="007D733A">
        <w:t>Haze grunted as his climax drew near, and it was about time. He had been watching the “Beach Babes Get Sharked compilation” series for nearly three hours now and if not for the adrenal surge each time he found a new favourite clip he would have long since perished to exhaustion. Just a little more now though and he would feel the ultimate release.</w:t>
      </w:r>
    </w:p>
    <w:p w14:paraId="00A1770F" w14:textId="77777777" w:rsidR="007D733A" w:rsidRPr="007D733A" w:rsidRDefault="007D733A" w:rsidP="007D733A">
      <w:pPr>
        <w:pStyle w:val="StoryStyle"/>
      </w:pPr>
    </w:p>
    <w:p w14:paraId="4D61392A" w14:textId="77777777" w:rsidR="007D733A" w:rsidRPr="007D733A" w:rsidRDefault="007D733A" w:rsidP="007D733A">
      <w:pPr>
        <w:pStyle w:val="StoryStyle"/>
      </w:pPr>
      <w:r w:rsidRPr="007D733A">
        <w:t>“Hey, can you lift your feet a sec. Need to get under there.”</w:t>
      </w:r>
    </w:p>
    <w:p w14:paraId="25DADB60" w14:textId="77777777" w:rsidR="007D733A" w:rsidRPr="007D733A" w:rsidRDefault="007D733A" w:rsidP="007D733A">
      <w:pPr>
        <w:pStyle w:val="StoryStyle"/>
      </w:pPr>
      <w:r w:rsidRPr="007D733A">
        <w:t>Orchid nudged the vacuum cleaner against Wireless Fuzz’s legs with a metallic clank, though she hadn’t done it overly hard. The response was immediate and once Fuzz had gotten herself out of the way the hippogriff pushed the vacuum under the couch.</w:t>
      </w:r>
    </w:p>
    <w:p w14:paraId="581EAC05" w14:textId="77777777" w:rsidR="007D733A" w:rsidRPr="007D733A" w:rsidRDefault="007D733A" w:rsidP="007D733A">
      <w:pPr>
        <w:pStyle w:val="StoryStyle"/>
      </w:pPr>
      <w:r w:rsidRPr="007D733A">
        <w:t>“Is he seriously still going up there? Guy needs a girlfriend or something. Even one of those body pillows maybe.”</w:t>
      </w:r>
    </w:p>
    <w:p w14:paraId="2BBA13DC" w14:textId="77777777" w:rsidR="007D733A" w:rsidRPr="007D733A" w:rsidRDefault="007D733A" w:rsidP="007D733A">
      <w:pPr>
        <w:pStyle w:val="StoryStyle"/>
      </w:pPr>
      <w:r w:rsidRPr="007D733A">
        <w:t xml:space="preserve">Orchid laughed as she pulled back the vacuum and resumed her circuit of the room, ensuring that there wasn’t a spot missed or a crumb out in the open. The sounds of Haze’s feverish pumping of his dick echoed off the walls and the porn he was watching was even </w:t>
      </w:r>
      <w:r w:rsidRPr="007D733A">
        <w:lastRenderedPageBreak/>
        <w:t>louder than that. It was a miracle they didn’t get noise complaints from what went down in that bedroom.</w:t>
      </w:r>
    </w:p>
    <w:p w14:paraId="1C98A2CF" w14:textId="77777777" w:rsidR="007D733A" w:rsidRPr="007D733A" w:rsidRDefault="007D733A" w:rsidP="007D733A">
      <w:pPr>
        <w:pStyle w:val="StoryStyle"/>
      </w:pPr>
      <w:r w:rsidRPr="007D733A">
        <w:t xml:space="preserve">“And when he inevitably doesn’t wash it after dumping a dozen loads into it every day are you going to be the one that scrubs the crust </w:t>
      </w:r>
      <w:proofErr w:type="gramStart"/>
      <w:r w:rsidRPr="007D733A">
        <w:t>off of</w:t>
      </w:r>
      <w:proofErr w:type="gramEnd"/>
      <w:r w:rsidRPr="007D733A">
        <w:t xml:space="preserve"> it? I’m not trusting Haze with anything fabric.”</w:t>
      </w:r>
    </w:p>
    <w:p w14:paraId="26AAA868" w14:textId="77777777" w:rsidR="007D733A" w:rsidRPr="007D733A" w:rsidRDefault="007D733A" w:rsidP="007D733A">
      <w:pPr>
        <w:pStyle w:val="StoryStyle"/>
      </w:pPr>
    </w:p>
    <w:p w14:paraId="7C0B6303" w14:textId="77777777" w:rsidR="007D733A" w:rsidRPr="007D733A" w:rsidRDefault="007D733A" w:rsidP="007D733A">
      <w:pPr>
        <w:pStyle w:val="StoryStyle"/>
      </w:pPr>
      <w:r w:rsidRPr="007D733A">
        <w:t>Fuzz thought for a moment and then agreed. The pony was trying to order herself some new parts, interesting additions to her arsenal of robotic limbs which might let her help Orchid around the house, but focusing was hard when there was the constant noise of Haze beating his dick like it owed him money. She rolled her eyes and called out over the noise of both Haze and the vacuum cleaner.</w:t>
      </w:r>
    </w:p>
    <w:p w14:paraId="5BE263FF" w14:textId="77777777" w:rsidR="007D733A" w:rsidRPr="007D733A" w:rsidRDefault="007D733A" w:rsidP="007D733A">
      <w:pPr>
        <w:pStyle w:val="StoryStyle"/>
      </w:pPr>
      <w:r w:rsidRPr="007D733A">
        <w:t>“You think he’ll be done soon? I can’t even hear myself think!”</w:t>
      </w:r>
    </w:p>
    <w:p w14:paraId="17231BDC" w14:textId="77777777" w:rsidR="007D733A" w:rsidRPr="007D733A" w:rsidRDefault="007D733A" w:rsidP="007D733A">
      <w:pPr>
        <w:pStyle w:val="StoryStyle"/>
      </w:pPr>
      <w:r w:rsidRPr="007D733A">
        <w:t xml:space="preserve">For only a moment, Orchid turned her head to reply, but just as she did the vacuum collided with the small table on which their router sat. Both women watched as it wobbled, stopped for only </w:t>
      </w:r>
      <w:proofErr w:type="gramStart"/>
      <w:r w:rsidRPr="007D733A">
        <w:t>a brief moment</w:t>
      </w:r>
      <w:proofErr w:type="gramEnd"/>
      <w:r w:rsidRPr="007D733A">
        <w:t xml:space="preserve">, and then suddenly fell and shattered into far more pieces than a box as sturdy as it looked really should have. For just a second nothing happened, and then Haze’s door slammed </w:t>
      </w:r>
      <w:proofErr w:type="gramStart"/>
      <w:r w:rsidRPr="007D733A">
        <w:t>open</w:t>
      </w:r>
      <w:proofErr w:type="gramEnd"/>
      <w:r w:rsidRPr="007D733A">
        <w:t xml:space="preserve"> and a groan reverberated around the walls of the house.</w:t>
      </w:r>
    </w:p>
    <w:p w14:paraId="38F081D1" w14:textId="77777777" w:rsidR="007D733A" w:rsidRPr="007D733A" w:rsidRDefault="007D733A" w:rsidP="007D733A">
      <w:pPr>
        <w:pStyle w:val="StoryStyle"/>
      </w:pPr>
    </w:p>
    <w:p w14:paraId="7DB0FFEB" w14:textId="77777777" w:rsidR="007D733A" w:rsidRPr="007D733A" w:rsidRDefault="007D733A" w:rsidP="007D733A">
      <w:pPr>
        <w:pStyle w:val="StoryStyle"/>
      </w:pPr>
      <w:r w:rsidRPr="007D733A">
        <w:t>“What did you two do? Do you have any idea what you’ve ruined for me? I have been up all day trying to find the exact perfect scene to bust a nut to and now it’s all ruined!”</w:t>
      </w:r>
    </w:p>
    <w:p w14:paraId="0A56E824" w14:textId="77777777" w:rsidR="007D733A" w:rsidRPr="007D733A" w:rsidRDefault="007D733A" w:rsidP="007D733A">
      <w:pPr>
        <w:pStyle w:val="StoryStyle"/>
      </w:pPr>
      <w:r w:rsidRPr="007D733A">
        <w:t xml:space="preserve">Behind Haze was a trail of spunk staining the previously freshly cleaned floor. His cock throbbed and drooled, adding </w:t>
      </w:r>
      <w:proofErr w:type="gramStart"/>
      <w:r w:rsidRPr="007D733A">
        <w:t>more sloppy</w:t>
      </w:r>
      <w:proofErr w:type="gramEnd"/>
      <w:r w:rsidRPr="007D733A">
        <w:t xml:space="preserve"> pre-nut to the growing pool beneath him every moment and causing Orchid who had spent her morning cleaning to wince.</w:t>
      </w:r>
    </w:p>
    <w:p w14:paraId="431453AB" w14:textId="77777777" w:rsidR="007D733A" w:rsidRPr="007D733A" w:rsidRDefault="007D733A" w:rsidP="007D733A">
      <w:pPr>
        <w:pStyle w:val="StoryStyle"/>
      </w:pPr>
      <w:r w:rsidRPr="007D733A">
        <w:t>“Who cares? Just use your imagination or something, Dummy. You don’t need porn to jerk off to twenty-four-seven!”</w:t>
      </w:r>
    </w:p>
    <w:p w14:paraId="7DDA8F80" w14:textId="77777777" w:rsidR="007D733A" w:rsidRPr="007D733A" w:rsidRDefault="007D733A" w:rsidP="007D733A">
      <w:pPr>
        <w:pStyle w:val="StoryStyle"/>
      </w:pPr>
      <w:r w:rsidRPr="007D733A">
        <w:t>Haze glanced up from the ruined router to Fuzz who had spoken before straightening up and grumbling heavily. The thick shaft between his legs was pumping out nearly a load worth of pre-cum and looked sensitive to even the slightest touch.</w:t>
      </w:r>
    </w:p>
    <w:p w14:paraId="44C00D2C" w14:textId="77777777" w:rsidR="007D733A" w:rsidRPr="007D733A" w:rsidRDefault="007D733A" w:rsidP="007D733A">
      <w:pPr>
        <w:pStyle w:val="StoryStyle"/>
      </w:pPr>
      <w:r w:rsidRPr="007D733A">
        <w:lastRenderedPageBreak/>
        <w:t xml:space="preserve">“Since it was you two who fucked it </w:t>
      </w:r>
      <w:proofErr w:type="gramStart"/>
      <w:r w:rsidRPr="007D733A">
        <w:t>up</w:t>
      </w:r>
      <w:proofErr w:type="gramEnd"/>
      <w:r w:rsidRPr="007D733A">
        <w:t xml:space="preserve"> I think you should get me off. Come on, it won’t even take long. Get that ass over here and let me dump a nut in it, Fuzz!”</w:t>
      </w:r>
    </w:p>
    <w:p w14:paraId="16C62B93" w14:textId="77777777" w:rsidR="007D733A" w:rsidRPr="007D733A" w:rsidRDefault="007D733A" w:rsidP="007D733A">
      <w:pPr>
        <w:pStyle w:val="StoryStyle"/>
      </w:pPr>
      <w:r w:rsidRPr="007D733A">
        <w:t xml:space="preserve">The orange-coated pony shook her head firmly and turned her head away </w:t>
      </w:r>
      <w:proofErr w:type="gramStart"/>
      <w:r w:rsidRPr="007D733A">
        <w:t>in an attempt to</w:t>
      </w:r>
      <w:proofErr w:type="gramEnd"/>
      <w:r w:rsidRPr="007D733A">
        <w:t xml:space="preserve"> help her ignore the increasingly pungent smell of Haze’s dick which was radiating through the entire room.</w:t>
      </w:r>
    </w:p>
    <w:p w14:paraId="4B827108" w14:textId="77777777" w:rsidR="007D733A" w:rsidRPr="007D733A" w:rsidRDefault="007D733A" w:rsidP="007D733A">
      <w:pPr>
        <w:pStyle w:val="StoryStyle"/>
      </w:pPr>
      <w:r w:rsidRPr="007D733A">
        <w:t xml:space="preserve">“If you want it then you can pay for it just like everyone else. No special exceptions just because you’re mad you can’t look at big titty shark sluts </w:t>
      </w:r>
      <w:proofErr w:type="gramStart"/>
      <w:r w:rsidRPr="007D733A">
        <w:t>any more</w:t>
      </w:r>
      <w:proofErr w:type="gramEnd"/>
      <w:r w:rsidRPr="007D733A">
        <w:t>, Haze!”</w:t>
      </w:r>
    </w:p>
    <w:p w14:paraId="66371672" w14:textId="77777777" w:rsidR="007D733A" w:rsidRPr="007D733A" w:rsidRDefault="007D733A" w:rsidP="007D733A">
      <w:pPr>
        <w:pStyle w:val="StoryStyle"/>
      </w:pPr>
    </w:p>
    <w:p w14:paraId="6A650BBF" w14:textId="77777777" w:rsidR="007D733A" w:rsidRPr="007D733A" w:rsidRDefault="007D733A" w:rsidP="007D733A">
      <w:pPr>
        <w:pStyle w:val="StoryStyle"/>
      </w:pPr>
      <w:r w:rsidRPr="007D733A">
        <w:t>The almost apoplectic Haze leaned forward, nearly slipping on the pool of his own creation beneath his feet. His expression was something between furious and smug, though it was hard to tell which it leaned closer to.</w:t>
      </w:r>
    </w:p>
    <w:p w14:paraId="418093A6" w14:textId="77777777" w:rsidR="007D733A" w:rsidRPr="007D733A" w:rsidRDefault="007D733A" w:rsidP="007D733A">
      <w:pPr>
        <w:pStyle w:val="StoryStyle"/>
      </w:pPr>
      <w:r w:rsidRPr="007D733A">
        <w:t xml:space="preserve">“Maybe if </w:t>
      </w:r>
      <w:proofErr w:type="gramStart"/>
      <w:r w:rsidRPr="007D733A">
        <w:t>It</w:t>
      </w:r>
      <w:proofErr w:type="gramEnd"/>
      <w:r w:rsidRPr="007D733A">
        <w:t xml:space="preserve"> wasn’t going to cost so much to replace that router I would have the cash, but I spent so damn much on getting the ultimate porn setup running that I can’t afford your rates even if I was going to pay! I think you two owe me money for breakages and if I told you how much you’d be begging to suck my dick to pay it off! Better that than handing over that much cold, hard cash.”</w:t>
      </w:r>
    </w:p>
    <w:p w14:paraId="7CAD2B68" w14:textId="77777777" w:rsidR="007D733A" w:rsidRPr="007D733A" w:rsidRDefault="007D733A" w:rsidP="007D733A">
      <w:pPr>
        <w:pStyle w:val="StoryStyle"/>
      </w:pPr>
      <w:r w:rsidRPr="007D733A">
        <w:t>Now almost as furious as Haze, Fuzz slipped from her seat and butted her head against the hippogriff’s. Each of them practically snarled insults back and forth, calling each other every name under the sun as well as several which they had certainly just made up for each other at some point.</w:t>
      </w:r>
    </w:p>
    <w:p w14:paraId="1A672866" w14:textId="77777777" w:rsidR="007D733A" w:rsidRPr="007D733A" w:rsidRDefault="007D733A" w:rsidP="007D733A">
      <w:pPr>
        <w:pStyle w:val="StoryStyle"/>
      </w:pPr>
      <w:r w:rsidRPr="007D733A">
        <w:t>Just as things came to a fever point and it looked like they might have gotten physical Orchid stepped between the two and kept them apart, even if both were now pushing onto her instead.</w:t>
      </w:r>
    </w:p>
    <w:p w14:paraId="02858F06" w14:textId="77777777" w:rsidR="007D733A" w:rsidRPr="007D733A" w:rsidRDefault="007D733A" w:rsidP="007D733A">
      <w:pPr>
        <w:pStyle w:val="StoryStyle"/>
      </w:pPr>
      <w:r w:rsidRPr="007D733A">
        <w:t xml:space="preserve">“Come on, you two. Let’s not fight. How about we all just fuck to blow off some steam. We get to </w:t>
      </w:r>
      <w:proofErr w:type="gramStart"/>
      <w:r w:rsidRPr="007D733A">
        <w:t>relax,</w:t>
      </w:r>
      <w:proofErr w:type="gramEnd"/>
      <w:r w:rsidRPr="007D733A">
        <w:t xml:space="preserve"> Haze gets to empty his balls. Everybody wins, right?”</w:t>
      </w:r>
    </w:p>
    <w:p w14:paraId="58CC94F9" w14:textId="77777777" w:rsidR="007D733A" w:rsidRPr="007D733A" w:rsidRDefault="007D733A" w:rsidP="007D733A">
      <w:pPr>
        <w:pStyle w:val="StoryStyle"/>
      </w:pPr>
    </w:p>
    <w:p w14:paraId="3B7BEC5A" w14:textId="77777777" w:rsidR="007D733A" w:rsidRPr="007D733A" w:rsidRDefault="007D733A" w:rsidP="007D733A">
      <w:pPr>
        <w:pStyle w:val="StoryStyle"/>
      </w:pPr>
      <w:r w:rsidRPr="007D733A">
        <w:t xml:space="preserve">The pair each thought on it independently for a few seconds before nodding. The tension was still there though at least now it wasn’t boiling over to the point of violence any </w:t>
      </w:r>
      <w:r w:rsidRPr="007D733A">
        <w:lastRenderedPageBreak/>
        <w:t xml:space="preserve">time soon. Orchid sighed and stepped back, letting the two </w:t>
      </w:r>
      <w:proofErr w:type="gramStart"/>
      <w:r w:rsidRPr="007D733A">
        <w:t>move</w:t>
      </w:r>
      <w:proofErr w:type="gramEnd"/>
      <w:r w:rsidRPr="007D733A">
        <w:t xml:space="preserve"> in and bringing the trio together.</w:t>
      </w:r>
    </w:p>
    <w:p w14:paraId="1C2705A6" w14:textId="77777777" w:rsidR="007D733A" w:rsidRPr="007D733A" w:rsidRDefault="007D733A" w:rsidP="007D733A">
      <w:pPr>
        <w:pStyle w:val="StoryStyle"/>
      </w:pPr>
      <w:r w:rsidRPr="007D733A">
        <w:t>“I want some kinky shit though. I was about to have the best orgasm of my life, so I need that special stuff. Got it?”</w:t>
      </w:r>
    </w:p>
    <w:p w14:paraId="201079B0" w14:textId="77777777" w:rsidR="007D733A" w:rsidRPr="007D733A" w:rsidRDefault="007D733A" w:rsidP="007D733A">
      <w:pPr>
        <w:pStyle w:val="StoryStyle"/>
      </w:pPr>
      <w:r w:rsidRPr="007D733A">
        <w:t>Fuzz rolled her eyes at that, though Orchid nudged her to stop before going any further. She smiled and looked to Haze, then to Fuzz, and then waited for the pony to oblige the suggestion, which didn’t go as well as she had hoped.</w:t>
      </w:r>
    </w:p>
    <w:p w14:paraId="33191A3F" w14:textId="77777777" w:rsidR="007D733A" w:rsidRPr="007D733A" w:rsidRDefault="007D733A" w:rsidP="007D733A">
      <w:pPr>
        <w:pStyle w:val="StoryStyle"/>
      </w:pPr>
      <w:r w:rsidRPr="007D733A">
        <w:t>“You’re always into the weird stuff though. Not that it’s bad, but can’t you just fuck a pussy or something? It’s always feeding someone to your dick or making them polish your asshole with their tongue or things like that. Do you have any idea how long it takes to recover from that sort of thing either? It’s the worst!”</w:t>
      </w:r>
    </w:p>
    <w:p w14:paraId="6510BD66" w14:textId="77777777" w:rsidR="007D733A" w:rsidRPr="007D733A" w:rsidRDefault="007D733A" w:rsidP="007D733A">
      <w:pPr>
        <w:pStyle w:val="StoryStyle"/>
      </w:pPr>
    </w:p>
    <w:p w14:paraId="4E3EDC14" w14:textId="77777777" w:rsidR="007D733A" w:rsidRPr="007D733A" w:rsidRDefault="007D733A" w:rsidP="007D733A">
      <w:pPr>
        <w:pStyle w:val="StoryStyle"/>
      </w:pPr>
      <w:r w:rsidRPr="007D733A">
        <w:t>Sensing that things were exactly going to plan and before another argument could start, Orchid placed her claws on the back of Fuzz’s head and forced her forwards and down, burying her face in the slit of Haze’s cock and sinking her inside.</w:t>
      </w:r>
    </w:p>
    <w:p w14:paraId="5C8DC5ED" w14:textId="77777777" w:rsidR="007D733A" w:rsidRPr="007D733A" w:rsidRDefault="007D733A" w:rsidP="007D733A">
      <w:pPr>
        <w:pStyle w:val="StoryStyle"/>
      </w:pPr>
      <w:r w:rsidRPr="007D733A">
        <w:t xml:space="preserve">The other hippogriff was more than happy with this and let out a triumphant and mocking laugh before bucking his hips, humping away at Fuzz’s </w:t>
      </w:r>
      <w:proofErr w:type="gramStart"/>
      <w:r w:rsidRPr="007D733A">
        <w:t>shoulders</w:t>
      </w:r>
      <w:proofErr w:type="gramEnd"/>
      <w:r w:rsidRPr="007D733A">
        <w:t xml:space="preserve"> and letting his throbbing cock do the hard work of swallowing her down like a snack.</w:t>
      </w:r>
    </w:p>
    <w:p w14:paraId="45EF0D0F" w14:textId="77777777" w:rsidR="007D733A" w:rsidRPr="007D733A" w:rsidRDefault="007D733A" w:rsidP="007D733A">
      <w:pPr>
        <w:pStyle w:val="StoryStyle"/>
      </w:pPr>
      <w:r w:rsidRPr="007D733A">
        <w:t>“Haze! Be a little nicer to her. You know that she isn’t as used to all of this as you are. At least give her a little praise for the good work and get that butt nice and high. I’m going in.”</w:t>
      </w:r>
    </w:p>
    <w:p w14:paraId="7ED4CADE" w14:textId="77777777" w:rsidR="007D733A" w:rsidRPr="007D733A" w:rsidRDefault="007D733A" w:rsidP="007D733A">
      <w:pPr>
        <w:pStyle w:val="StoryStyle"/>
      </w:pPr>
      <w:r w:rsidRPr="007D733A">
        <w:t xml:space="preserve">For perhaps the first time in a long time Haze was willing to listen to commands. If it meant getting a threesome, and especially having Fuzz working on his dick, then he was going to go along with it. Only in his own rude and crude way though. As Orchid made her way behind </w:t>
      </w:r>
      <w:proofErr w:type="gramStart"/>
      <w:r w:rsidRPr="007D733A">
        <w:t>him</w:t>
      </w:r>
      <w:proofErr w:type="gramEnd"/>
      <w:r w:rsidRPr="007D733A">
        <w:t xml:space="preserve"> he squeezed his dick and humped fervently, swallowing the pony down his cock with every push.</w:t>
      </w:r>
    </w:p>
    <w:p w14:paraId="44779F5C" w14:textId="77777777" w:rsidR="007D733A" w:rsidRPr="007D733A" w:rsidRDefault="007D733A" w:rsidP="007D733A">
      <w:pPr>
        <w:pStyle w:val="StoryStyle"/>
      </w:pPr>
      <w:r w:rsidRPr="007D733A">
        <w:lastRenderedPageBreak/>
        <w:t xml:space="preserve">“That’s a good girl, Fuzz. If I didn’t know </w:t>
      </w:r>
      <w:proofErr w:type="gramStart"/>
      <w:r w:rsidRPr="007D733A">
        <w:t>better</w:t>
      </w:r>
      <w:proofErr w:type="gramEnd"/>
      <w:r w:rsidRPr="007D733A">
        <w:t xml:space="preserve"> I’d say you were literally made to be my dick food! Maybe next time I’m going to </w:t>
      </w:r>
      <w:proofErr w:type="spellStart"/>
      <w:r w:rsidRPr="007D733A">
        <w:t>goon</w:t>
      </w:r>
      <w:proofErr w:type="spellEnd"/>
      <w:r w:rsidRPr="007D733A">
        <w:t xml:space="preserve"> to porn I’ll call on you instead so you can slobber on my dick while I search. Vanish down my cock if you agree!”</w:t>
      </w:r>
    </w:p>
    <w:p w14:paraId="3C2957E0" w14:textId="77777777" w:rsidR="007D733A" w:rsidRPr="007D733A" w:rsidRDefault="007D733A" w:rsidP="007D733A">
      <w:pPr>
        <w:pStyle w:val="StoryStyle"/>
      </w:pPr>
    </w:p>
    <w:p w14:paraId="191D02D8" w14:textId="77777777" w:rsidR="007D733A" w:rsidRPr="007D733A" w:rsidRDefault="007D733A" w:rsidP="007D733A">
      <w:pPr>
        <w:pStyle w:val="StoryStyle"/>
      </w:pPr>
      <w:r w:rsidRPr="007D733A">
        <w:t>The swift slap to his ass from Orchid told him that was probably enough, or already too much. Not that he didn’t know that, but it was more fun to fuck with the orange pony anyway. She was most of the way gone and just a few more greedy throbs were going to have her crammed into his nuts which were already working overtime. He groaned and leaned back, gracing Orchid’s face with his sweat-drenched gamer NEET asshole, flooding her senses with lingering flatulence and baked in musk.</w:t>
      </w:r>
    </w:p>
    <w:p w14:paraId="0902E37A" w14:textId="77777777" w:rsidR="007D733A" w:rsidRPr="007D733A" w:rsidRDefault="007D733A" w:rsidP="007D733A">
      <w:pPr>
        <w:pStyle w:val="StoryStyle"/>
      </w:pPr>
      <w:r w:rsidRPr="007D733A">
        <w:t xml:space="preserve">“God. When did you </w:t>
      </w:r>
      <w:proofErr w:type="gramStart"/>
      <w:r w:rsidRPr="007D733A">
        <w:t>actually last</w:t>
      </w:r>
      <w:proofErr w:type="gramEnd"/>
      <w:r w:rsidRPr="007D733A">
        <w:t xml:space="preserve"> shower, Haze? I swear you spend all day every day just jerking it in your room. Do you go while we’re asleep or something?”</w:t>
      </w:r>
    </w:p>
    <w:p w14:paraId="4EDD6BFA" w14:textId="77777777" w:rsidR="007D733A" w:rsidRPr="007D733A" w:rsidRDefault="007D733A" w:rsidP="007D733A">
      <w:pPr>
        <w:pStyle w:val="StoryStyle"/>
      </w:pPr>
      <w:r w:rsidRPr="007D733A">
        <w:t>Haze snorted as he rocked back and forth, swallowing Fuzz down his dick on the forward strokes and burying Orchid in his puffed-up doughnut of an asshole on the back. Both girls were gradually being worked inside of him, each subjected to a different sort of musk-baked stink assault.</w:t>
      </w:r>
    </w:p>
    <w:p w14:paraId="1F84398D" w14:textId="77777777" w:rsidR="007D733A" w:rsidRPr="007D733A" w:rsidRDefault="007D733A" w:rsidP="007D733A">
      <w:pPr>
        <w:pStyle w:val="StoryStyle"/>
      </w:pPr>
      <w:r w:rsidRPr="007D733A">
        <w:t xml:space="preserve">“You said yourself that I jack off all day. Why would I bother with a shower? Not like you two </w:t>
      </w:r>
      <w:proofErr w:type="gramStart"/>
      <w:r w:rsidRPr="007D733A">
        <w:t>care</w:t>
      </w:r>
      <w:proofErr w:type="gramEnd"/>
      <w:r w:rsidRPr="007D733A">
        <w:t>. I know you love my masculine stink anyway.”</w:t>
      </w:r>
    </w:p>
    <w:p w14:paraId="2EA0A6FF" w14:textId="77777777" w:rsidR="007D733A" w:rsidRPr="007D733A" w:rsidRDefault="007D733A" w:rsidP="007D733A">
      <w:pPr>
        <w:pStyle w:val="StoryStyle"/>
      </w:pPr>
    </w:p>
    <w:p w14:paraId="64335722" w14:textId="77777777" w:rsidR="007D733A" w:rsidRPr="007D733A" w:rsidRDefault="007D733A" w:rsidP="007D733A">
      <w:pPr>
        <w:pStyle w:val="StoryStyle"/>
      </w:pPr>
      <w:r w:rsidRPr="007D733A">
        <w:t>Fuzz was finally swallowed up entirely with that comment and Haze’s balls began to work on her. Any other predator and she would have been doomed at that point, but Haze was a little unusual. Rather than simply digesting prey, his body compacted them down and stole their pass before pushing them back out. That and the helpful reformation machine they were all scanned into helped a lot when it came to anything like this, which might have otherwise had more fatal and permanent consequences.</w:t>
      </w:r>
    </w:p>
    <w:p w14:paraId="20A28CAB" w14:textId="77777777" w:rsidR="007D733A" w:rsidRPr="007D733A" w:rsidRDefault="007D733A" w:rsidP="007D733A">
      <w:pPr>
        <w:pStyle w:val="StoryStyle"/>
      </w:pPr>
      <w:r w:rsidRPr="007D733A">
        <w:t xml:space="preserve">That didn’t make it less annoying and humiliating for Fuzz though, as the hefty clenching of Haze’s sack squeezed and churned her size from her. He was so pent up that what might have taken hours instead took merely minutes, and before almost any time had </w:t>
      </w:r>
      <w:proofErr w:type="gramStart"/>
      <w:r w:rsidRPr="007D733A">
        <w:t>passed</w:t>
      </w:r>
      <w:proofErr w:type="gramEnd"/>
      <w:r w:rsidRPr="007D733A">
        <w:t xml:space="preserve"> she was only a fraction of her size. A thick and messy stroke of his cock later while </w:t>
      </w:r>
      <w:r w:rsidRPr="007D733A">
        <w:lastRenderedPageBreak/>
        <w:t xml:space="preserve">Orchid’s beak pressed against his </w:t>
      </w:r>
      <w:proofErr w:type="gramStart"/>
      <w:r w:rsidRPr="007D733A">
        <w:t>prostate</w:t>
      </w:r>
      <w:proofErr w:type="gramEnd"/>
      <w:r w:rsidRPr="007D733A">
        <w:t xml:space="preserve"> and he unloaded the pony from his cock into a steamy pool of spunk. Hardly a full orgasm, but the precursor to one.</w:t>
      </w:r>
    </w:p>
    <w:p w14:paraId="16FB4361" w14:textId="77777777" w:rsidR="007D733A" w:rsidRPr="007D733A" w:rsidRDefault="007D733A" w:rsidP="007D733A">
      <w:pPr>
        <w:pStyle w:val="StoryStyle"/>
      </w:pPr>
      <w:r w:rsidRPr="007D733A">
        <w:t>She lay there exhausted for a few moments before suddenly the equine prick of Haze slammed down onto her and he began to hump the floor, grinding his cock against Fuzz’s entire body while his greasy asshole packed Orchid deeper into his fart-saturated bowels, each part of her rubbing against his pleasure buzzer and drenching Fuzz in yet more of his steamy, off-white nut.</w:t>
      </w:r>
    </w:p>
    <w:p w14:paraId="4054B01D" w14:textId="77777777" w:rsidR="007D733A" w:rsidRPr="007D733A" w:rsidRDefault="007D733A" w:rsidP="007D733A">
      <w:pPr>
        <w:pStyle w:val="StoryStyle"/>
      </w:pPr>
      <w:r w:rsidRPr="007D733A">
        <w:t>“Come on already, Fuzz! This dick isn’t going to take care of itself. The least you could do is give me a dance while Orchid gets packed away into the fudge factory! Or else I can always see about taking more of your size and pissing it away.”</w:t>
      </w:r>
    </w:p>
    <w:p w14:paraId="0BF51424" w14:textId="77777777" w:rsidR="007D733A" w:rsidRPr="007D733A" w:rsidRDefault="007D733A" w:rsidP="007D733A">
      <w:pPr>
        <w:pStyle w:val="StoryStyle"/>
      </w:pPr>
      <w:r w:rsidRPr="007D733A">
        <w:t>The grumbling reply was exactly what he had hoped for and as he leaned back the now tiny pony began to spin and twirl around his cock, giving the unique sensations that only such a strangely specific form of pampering could. Even if the dance itself wasn’t all that sensual or intense, the fact that Fuzz was obeying him and getting him off was enough that Haze’s orgasm was getting closer by the moment.</w:t>
      </w:r>
    </w:p>
    <w:p w14:paraId="5412671E" w14:textId="77777777" w:rsidR="007D733A" w:rsidRPr="007D733A" w:rsidRDefault="007D733A" w:rsidP="007D733A">
      <w:pPr>
        <w:pStyle w:val="StoryStyle"/>
      </w:pPr>
    </w:p>
    <w:p w14:paraId="610AD305" w14:textId="77777777" w:rsidR="007D733A" w:rsidRPr="007D733A" w:rsidRDefault="007D733A" w:rsidP="007D733A">
      <w:pPr>
        <w:pStyle w:val="StoryStyle"/>
      </w:pPr>
      <w:r w:rsidRPr="007D733A">
        <w:t>Haze hadn’t been quite so pleased with himself for a good, long while. Not since he uncovered an absolute treasure trove of big-</w:t>
      </w:r>
      <w:proofErr w:type="spellStart"/>
      <w:r w:rsidRPr="007D733A">
        <w:t>tittied</w:t>
      </w:r>
      <w:proofErr w:type="spellEnd"/>
      <w:r w:rsidRPr="007D733A">
        <w:t xml:space="preserve"> shark-girl porn on some sketchy website and had gotten away with only a few viruses. </w:t>
      </w:r>
      <w:proofErr w:type="gramStart"/>
      <w:r w:rsidRPr="007D733A">
        <w:t>Fortunately</w:t>
      </w:r>
      <w:proofErr w:type="gramEnd"/>
      <w:r w:rsidRPr="007D733A">
        <w:t xml:space="preserve"> the computer kind too, rather than the more problematic ones.</w:t>
      </w:r>
    </w:p>
    <w:p w14:paraId="774E60F2" w14:textId="77777777" w:rsidR="007D733A" w:rsidRPr="007D733A" w:rsidRDefault="007D733A" w:rsidP="007D733A">
      <w:pPr>
        <w:pStyle w:val="StoryStyle"/>
      </w:pPr>
      <w:r w:rsidRPr="007D733A">
        <w:t>Having two girls worshipping him at once almost made up for the fact that the video had cut out right before his favourite part, though he was still sure to make his displeasure with the pair known, and strongly. With Fuzz dancing around his dick and getting plastered in globs of slimy ball-batter, he squirmed and wriggled to make sure Orchid was twisted and folded into uncomfortable and difficult positions, all while she had no choice but to breathe in his nasty bowel gasses. Treating her like a prostate massager was the goal, and it was working perfectly.</w:t>
      </w:r>
    </w:p>
    <w:p w14:paraId="14EA26F7" w14:textId="77777777" w:rsidR="007D733A" w:rsidRPr="007D733A" w:rsidRDefault="007D733A" w:rsidP="007D733A">
      <w:pPr>
        <w:pStyle w:val="StoryStyle"/>
      </w:pPr>
      <w:r w:rsidRPr="007D733A">
        <w:t xml:space="preserve">Not that the poor girl packed up his shit-chute could tell. She was so busy getting bowel-baked and coated in NEET waste that she couldn’t even tell what way was up at this </w:t>
      </w:r>
      <w:r w:rsidRPr="007D733A">
        <w:lastRenderedPageBreak/>
        <w:t xml:space="preserve">point. No amount of twisting and turning herself around was helping her situation, but it was making her constantly batter against his pleasure buzzer and sending reams of sloppy nut down over the increasingly annoyed Fuzz who was trying to use this opportunity to at the very least practice some of her dance moves. That was difficult when she was splattered beneath a constant torrent of equine </w:t>
      </w:r>
      <w:proofErr w:type="spellStart"/>
      <w:r w:rsidRPr="007D733A">
        <w:t>ballslop</w:t>
      </w:r>
      <w:proofErr w:type="spellEnd"/>
      <w:r w:rsidRPr="007D733A">
        <w:t>.</w:t>
      </w:r>
    </w:p>
    <w:p w14:paraId="75E59FBA" w14:textId="77777777" w:rsidR="007D733A" w:rsidRPr="007D733A" w:rsidRDefault="007D733A" w:rsidP="007D733A">
      <w:pPr>
        <w:pStyle w:val="StoryStyle"/>
      </w:pPr>
    </w:p>
    <w:p w14:paraId="052DA626" w14:textId="77777777" w:rsidR="007D733A" w:rsidRPr="007D733A" w:rsidRDefault="007D733A" w:rsidP="007D733A">
      <w:pPr>
        <w:pStyle w:val="StoryStyle"/>
      </w:pPr>
      <w:r w:rsidRPr="007D733A">
        <w:t xml:space="preserve">What had already felt like a deluge was only the precursor to the main event, however. With Orchid mashing herself against his prostate and Fuzz dancing around his dick in </w:t>
      </w:r>
      <w:proofErr w:type="gramStart"/>
      <w:r w:rsidRPr="007D733A">
        <w:t>all of</w:t>
      </w:r>
      <w:proofErr w:type="gramEnd"/>
      <w:r w:rsidRPr="007D733A">
        <w:t xml:space="preserve"> the right ways to rub and nuzzle his shaft, Haze wouldn’t last much longer. The only warning either girl got was his entire body tensing up suddenly before his hefty balls clenched and unloaded, spilling a fountain of steamy, off-white </w:t>
      </w:r>
      <w:proofErr w:type="spellStart"/>
      <w:r w:rsidRPr="007D733A">
        <w:t>ballgunk</w:t>
      </w:r>
      <w:proofErr w:type="spellEnd"/>
      <w:r w:rsidRPr="007D733A">
        <w:t xml:space="preserve"> into the air, raining down all over himself, but especially drowning Fuzz beneath the alabaster tide.</w:t>
      </w:r>
    </w:p>
    <w:p w14:paraId="434BB1C8" w14:textId="77777777" w:rsidR="007D733A" w:rsidRPr="007D733A" w:rsidRDefault="007D733A" w:rsidP="007D733A">
      <w:pPr>
        <w:pStyle w:val="StoryStyle"/>
      </w:pPr>
      <w:r w:rsidRPr="007D733A">
        <w:t>He panted and lay back, catching the orange pony between his thighs and dropping his sack on top of her rather than letting her be carried away by the virile flood. He sighed and clenched his bowels around Orchid a few times for good measure, dragging her deeper and packing her away in his muck, even drooling a few more drops of cum as she struggled and squirmed inside of him.</w:t>
      </w:r>
    </w:p>
    <w:p w14:paraId="49F0256A" w14:textId="77777777" w:rsidR="007D733A" w:rsidRPr="007D733A" w:rsidRDefault="007D733A" w:rsidP="007D733A">
      <w:pPr>
        <w:pStyle w:val="StoryStyle"/>
      </w:pPr>
      <w:r w:rsidRPr="007D733A">
        <w:t xml:space="preserve">The hippogriff still had something he wanted to do though, just to make sure both of his roommates had learned their lessons. The lack of internet was going to cost him far more than just a single orgasm, and that meant they still had more to atone for. With a lazy lean over he snatched a diaper from one of the many piles that the trio left lying around and with practised ease he padded himself up, ensuring that Fuzz was packed away inside and hadn’t slipped away. The squirming and wiggling beneath his sack as she tried to not drown in his </w:t>
      </w:r>
      <w:proofErr w:type="spellStart"/>
      <w:r w:rsidRPr="007D733A">
        <w:t>ballsweat</w:t>
      </w:r>
      <w:proofErr w:type="spellEnd"/>
      <w:r w:rsidRPr="007D733A">
        <w:t xml:space="preserve"> was enough to make him cruelly laugh.</w:t>
      </w:r>
    </w:p>
    <w:p w14:paraId="1CD83298" w14:textId="77777777" w:rsidR="007D733A" w:rsidRPr="007D733A" w:rsidRDefault="007D733A" w:rsidP="007D733A">
      <w:pPr>
        <w:pStyle w:val="StoryStyle"/>
      </w:pPr>
      <w:r w:rsidRPr="007D733A">
        <w:t>“If it’s that bad you can just drink it, Fuzz. Come on, I know I’ve seen you gulping down dick stink before. Maybe I’ll even let you off a little lighter if you guzzle down a pint of my sweat before I- Never mind. Little late!”</w:t>
      </w:r>
    </w:p>
    <w:p w14:paraId="2D19B7F4" w14:textId="77777777" w:rsidR="007D733A" w:rsidRPr="007D733A" w:rsidRDefault="007D733A" w:rsidP="007D733A">
      <w:pPr>
        <w:pStyle w:val="StoryStyle"/>
      </w:pPr>
    </w:p>
    <w:p w14:paraId="4EB2D119" w14:textId="77777777" w:rsidR="007D733A" w:rsidRPr="007D733A" w:rsidRDefault="007D733A" w:rsidP="007D733A">
      <w:pPr>
        <w:pStyle w:val="StoryStyle"/>
      </w:pPr>
      <w:r w:rsidRPr="007D733A">
        <w:lastRenderedPageBreak/>
        <w:t>The orange-coated equine struggled all the harder as Haze cut a greasy fart into the seat of his diaper, gassing the whole thing out and making it bulge with the stench. The thing was practically airtight, meaning he didn’t need to deal with it in the slightest while Fuzz was subjected to the most hellish stink that his bowels could cook up.</w:t>
      </w:r>
    </w:p>
    <w:p w14:paraId="3D0C9488" w14:textId="77777777" w:rsidR="007D733A" w:rsidRPr="007D733A" w:rsidRDefault="007D733A" w:rsidP="007D733A">
      <w:pPr>
        <w:pStyle w:val="StoryStyle"/>
      </w:pPr>
      <w:r w:rsidRPr="007D733A">
        <w:t>Gas wasn’t the full extent of it though. With a grunt and a groan, his shaft stiffening again from the exertion, Haze squeezed out what had once been Orchid’s mass, now all processed into a steaming heap of muck which spilled forth from his asshole in thick, dense logs and sagged out the seat of the padding until it hung low enough that the helpless Fuzz tumbled right into the path of some fresh filth and was swiftly smothered beneath the mass.</w:t>
      </w:r>
    </w:p>
    <w:p w14:paraId="26AB0731" w14:textId="77777777" w:rsidR="007D733A" w:rsidRPr="007D733A" w:rsidRDefault="007D733A" w:rsidP="007D733A">
      <w:pPr>
        <w:pStyle w:val="StoryStyle"/>
      </w:pPr>
      <w:r w:rsidRPr="007D733A">
        <w:t>Sputtering out along with another hissing, messy fart was Orchid, now the same size as Fuzz and equally trapped in the smelly confines of the diaper. She dropped directly onto where her companion was, accidentally further burying the pony beneath the foul muck. As if to add insult to injury, Haze continued to dump yet more dung into the diaper, packing it more and more full until both girls were forced into the same tiny chamber in a solid mass of shit, pressed nose to beak as Haze relieved himself.</w:t>
      </w:r>
    </w:p>
    <w:p w14:paraId="0A3F97DB" w14:textId="77777777" w:rsidR="007D733A" w:rsidRPr="007D733A" w:rsidRDefault="007D733A" w:rsidP="007D733A">
      <w:pPr>
        <w:pStyle w:val="StoryStyle"/>
      </w:pPr>
      <w:r w:rsidRPr="007D733A">
        <w:t xml:space="preserve">“Ugh! Fuck! I don’t know what it is, but taking a shit feels so much better when you know someone else </w:t>
      </w:r>
      <w:proofErr w:type="gramStart"/>
      <w:r w:rsidRPr="007D733A">
        <w:t>has to</w:t>
      </w:r>
      <w:proofErr w:type="gramEnd"/>
      <w:r w:rsidRPr="007D733A">
        <w:t xml:space="preserve"> deal with it! You two enjoying it in there? You deserve to suffer in my stink for knocking out my internet. That thing cost me- You don’t even want to know. You’re lucky I don’t decide you’re both my maids for life after what you pulled!”</w:t>
      </w:r>
    </w:p>
    <w:p w14:paraId="44B150C0" w14:textId="77777777" w:rsidR="007D733A" w:rsidRPr="007D733A" w:rsidRDefault="007D733A" w:rsidP="007D733A">
      <w:pPr>
        <w:pStyle w:val="StoryStyle"/>
      </w:pPr>
    </w:p>
    <w:p w14:paraId="6173A552" w14:textId="77777777" w:rsidR="007D733A" w:rsidRPr="007D733A" w:rsidRDefault="007D733A" w:rsidP="007D733A">
      <w:pPr>
        <w:pStyle w:val="StoryStyle"/>
      </w:pPr>
      <w:r w:rsidRPr="007D733A">
        <w:t>Despite the lack of air down in the depths of Haze’s crinkling padding, the furious pair were still screaming at the top of their lungs, not that he could really make out the words unless he tried to, which he barely was. Their pleading was a little amusing though, which was the main reason he hadn’t yet simply dumped the well-filled diaper into a pail.</w:t>
      </w:r>
    </w:p>
    <w:p w14:paraId="2C9A373F" w14:textId="77777777" w:rsidR="007D733A" w:rsidRPr="007D733A" w:rsidRDefault="007D733A" w:rsidP="007D733A">
      <w:pPr>
        <w:pStyle w:val="StoryStyle"/>
      </w:pPr>
      <w:r w:rsidRPr="007D733A">
        <w:t>“Haze! I swear to fucking God, when I get out of here I am going to rip you a new asshole and then I’m going to take that asshole and</w:t>
      </w:r>
      <w:proofErr w:type="gramStart"/>
      <w:r w:rsidRPr="007D733A">
        <w:t>-“</w:t>
      </w:r>
      <w:proofErr w:type="gramEnd"/>
    </w:p>
    <w:p w14:paraId="33463A6A" w14:textId="77777777" w:rsidR="007D733A" w:rsidRPr="007D733A" w:rsidRDefault="007D733A" w:rsidP="007D733A">
      <w:pPr>
        <w:pStyle w:val="StoryStyle"/>
      </w:pPr>
      <w:r w:rsidRPr="007D733A">
        <w:t>Fuzz was spoken over by Orchid who seemed, at the very least, more like she was trying to negotiate rather than threaten. Her tone was a touch softer, if just as loud, but didn’t carry the same burning anger which Fuzz did.</w:t>
      </w:r>
    </w:p>
    <w:p w14:paraId="283BB5C6" w14:textId="77777777" w:rsidR="007D733A" w:rsidRPr="007D733A" w:rsidRDefault="007D733A" w:rsidP="007D733A">
      <w:pPr>
        <w:pStyle w:val="StoryStyle"/>
      </w:pPr>
      <w:r w:rsidRPr="007D733A">
        <w:lastRenderedPageBreak/>
        <w:t>“I’m certain there are ways that we can repay the cost, Haze, but not while we’re stuck in here. Could you take this thing off so that we can get back to normal and work something out? There’s precious little space and being buried in your crap is hardly what I would call comfortable!”</w:t>
      </w:r>
    </w:p>
    <w:p w14:paraId="15B9286D" w14:textId="77777777" w:rsidR="007D733A" w:rsidRPr="007D733A" w:rsidRDefault="007D733A" w:rsidP="007D733A">
      <w:pPr>
        <w:pStyle w:val="StoryStyle"/>
      </w:pPr>
    </w:p>
    <w:p w14:paraId="7B50999D" w14:textId="77777777" w:rsidR="007D733A" w:rsidRPr="007D733A" w:rsidRDefault="007D733A" w:rsidP="007D733A">
      <w:pPr>
        <w:pStyle w:val="StoryStyle"/>
      </w:pPr>
      <w:r w:rsidRPr="007D733A">
        <w:t xml:space="preserve">Much to the surprise of both captives their prison quickly shifted as Haze peeled the shit-stuffed </w:t>
      </w:r>
      <w:proofErr w:type="spellStart"/>
      <w:r w:rsidRPr="007D733A">
        <w:t>crapsack</w:t>
      </w:r>
      <w:proofErr w:type="spellEnd"/>
      <w:r w:rsidRPr="007D733A">
        <w:t xml:space="preserve"> from his rear and let it fall to the ground. The pair had a moment of hope before the hippogriff casually balled the entire thing up tight, burying them even more deeply in the still-steaming dung that surrounded them. Almost triumphantly, he planted a foot on top of it, rolling the diaper back and forth.</w:t>
      </w:r>
    </w:p>
    <w:p w14:paraId="5E2208D4" w14:textId="77777777" w:rsidR="007D733A" w:rsidRPr="007D733A" w:rsidRDefault="007D733A" w:rsidP="007D733A">
      <w:pPr>
        <w:pStyle w:val="StoryStyle"/>
      </w:pPr>
      <w:r w:rsidRPr="007D733A">
        <w:t xml:space="preserve">“It’s supposed to be a punishment, dumbasses! If you liked </w:t>
      </w:r>
      <w:proofErr w:type="gramStart"/>
      <w:r w:rsidRPr="007D733A">
        <w:t>this</w:t>
      </w:r>
      <w:proofErr w:type="gramEnd"/>
      <w:r w:rsidRPr="007D733A">
        <w:t xml:space="preserve"> then what would be the point? Ugh. Drop your IQ a little more and you two could appear in some of the trash I watch, I swear. Then again, shark bitches are especially dumb, so maybe you’d both need a lobotomy to compete with them.”</w:t>
      </w:r>
    </w:p>
    <w:p w14:paraId="5AB9A353" w14:textId="77777777" w:rsidR="007D733A" w:rsidRPr="007D733A" w:rsidRDefault="007D733A" w:rsidP="007D733A">
      <w:pPr>
        <w:pStyle w:val="StoryStyle"/>
      </w:pPr>
      <w:r w:rsidRPr="007D733A">
        <w:t>Fuzz and Orchid couldn’t particularly argue back given their current situation. Each time one tried they were just buried under the rolling mountain of much until eventually, mercifully, it had been squashed and rolled flat enough that they were instead pinned beneath the turds rather than just buried inside of them. It was an improvement, marginally.</w:t>
      </w:r>
    </w:p>
    <w:p w14:paraId="1EBBA017" w14:textId="77777777" w:rsidR="007D733A" w:rsidRPr="007D733A" w:rsidRDefault="007D733A" w:rsidP="007D733A">
      <w:pPr>
        <w:pStyle w:val="StoryStyle"/>
      </w:pPr>
      <w:r w:rsidRPr="007D733A">
        <w:t xml:space="preserve">“You better watch your mouth about sharks, you </w:t>
      </w:r>
      <w:proofErr w:type="gramStart"/>
      <w:r w:rsidRPr="007D733A">
        <w:t>fucking</w:t>
      </w:r>
      <w:proofErr w:type="gramEnd"/>
      <w:r w:rsidRPr="007D733A">
        <w:t xml:space="preserve"> incel! I know you’ve been </w:t>
      </w:r>
      <w:proofErr w:type="spellStart"/>
      <w:r w:rsidRPr="007D733A">
        <w:t>simping</w:t>
      </w:r>
      <w:proofErr w:type="spellEnd"/>
      <w:r w:rsidRPr="007D733A">
        <w:t xml:space="preserve"> after Coral for months and I’ll tell her what you just said when we</w:t>
      </w:r>
      <w:proofErr w:type="gramStart"/>
      <w:r w:rsidRPr="007D733A">
        <w:t>-“</w:t>
      </w:r>
      <w:proofErr w:type="gramEnd"/>
    </w:p>
    <w:p w14:paraId="1EF94C47" w14:textId="77777777" w:rsidR="007D733A" w:rsidRPr="007D733A" w:rsidRDefault="007D733A" w:rsidP="007D733A">
      <w:pPr>
        <w:pStyle w:val="StoryStyle"/>
      </w:pPr>
      <w:r w:rsidRPr="007D733A">
        <w:t>There was a messy, gross squelch as Haze really put his foot down, almost splattering Fuzz beneath his weight and putting a spot to her talking. Orchid was a little more out of the way but still took the force of the stomp, especially with the way it partially liquified Haze’s waste and caused it to cling to her whole body.</w:t>
      </w:r>
    </w:p>
    <w:p w14:paraId="5CF002ED" w14:textId="77777777" w:rsidR="007D733A" w:rsidRPr="007D733A" w:rsidRDefault="007D733A" w:rsidP="007D733A">
      <w:pPr>
        <w:pStyle w:val="StoryStyle"/>
      </w:pPr>
    </w:p>
    <w:p w14:paraId="7EAD34B5" w14:textId="77777777" w:rsidR="007D733A" w:rsidRPr="007D733A" w:rsidRDefault="007D733A" w:rsidP="007D733A">
      <w:pPr>
        <w:pStyle w:val="StoryStyle"/>
      </w:pPr>
      <w:r w:rsidRPr="007D733A">
        <w:t xml:space="preserve">“Listen, you little diaper-dwelling horse! I can say whatever I want because I run this house. From now until you pay off your debt to </w:t>
      </w:r>
      <w:proofErr w:type="gramStart"/>
      <w:r w:rsidRPr="007D733A">
        <w:t>me</w:t>
      </w:r>
      <w:proofErr w:type="gramEnd"/>
      <w:r w:rsidRPr="007D733A">
        <w:t xml:space="preserve"> you’re going to be my bitches. Got it? You’re going to suck the sweat from my dick. You’re going to cook and clean for me. You’re going to take </w:t>
      </w:r>
      <w:proofErr w:type="gramStart"/>
      <w:r w:rsidRPr="007D733A">
        <w:t>all of</w:t>
      </w:r>
      <w:proofErr w:type="gramEnd"/>
      <w:r w:rsidRPr="007D733A">
        <w:t xml:space="preserve"> my shit with a smile!”</w:t>
      </w:r>
    </w:p>
    <w:p w14:paraId="55CBF232" w14:textId="77777777" w:rsidR="007D733A" w:rsidRPr="007D733A" w:rsidRDefault="007D733A" w:rsidP="007D733A">
      <w:pPr>
        <w:pStyle w:val="StoryStyle"/>
      </w:pPr>
      <w:r w:rsidRPr="007D733A">
        <w:lastRenderedPageBreak/>
        <w:t>As if to accent his point he delivered a kick to the diaper, sending it rolling across the freshly cleaned floor and leaving a nasty stain where it was beginning to leak. With a snort and a huff Haze turned towards the stairs, hopeful that he had some of his favourite porn still saved somewhere that he could get off to. He headed upwards, calling back as he went.</w:t>
      </w:r>
    </w:p>
    <w:p w14:paraId="0C175E7B" w14:textId="77777777" w:rsidR="007D733A" w:rsidRPr="007D733A" w:rsidRDefault="007D733A" w:rsidP="007D733A">
      <w:pPr>
        <w:pStyle w:val="StoryStyle"/>
      </w:pPr>
      <w:r w:rsidRPr="007D733A">
        <w:t xml:space="preserve">“When either of you decide that you want to </w:t>
      </w:r>
      <w:proofErr w:type="gramStart"/>
      <w:r w:rsidRPr="007D733A">
        <w:t>actually respawn</w:t>
      </w:r>
      <w:proofErr w:type="gramEnd"/>
      <w:r w:rsidRPr="007D733A">
        <w:t xml:space="preserve"> just get eaten by each other. I’ll be upstairs waiting on a whore maid to come tongue my balls from the back, understood?”</w:t>
      </w:r>
    </w:p>
    <w:p w14:paraId="779040E3" w14:textId="77777777" w:rsidR="007D733A" w:rsidRPr="007D733A" w:rsidRDefault="007D733A" w:rsidP="007D733A">
      <w:pPr>
        <w:pStyle w:val="StoryStyle"/>
      </w:pPr>
    </w:p>
    <w:p w14:paraId="74164B1C" w14:textId="77777777" w:rsidR="007D733A" w:rsidRPr="007D733A" w:rsidRDefault="007D733A" w:rsidP="007D733A">
      <w:pPr>
        <w:pStyle w:val="StoryStyle"/>
      </w:pPr>
      <w:r w:rsidRPr="007D733A">
        <w:t xml:space="preserve">Fuzz was apoplectic at how they were being spoken to, while Orchid simmered with a far quieter but just as intense fury. The pair were extremely stuck, even busted open as the shit-stuffed diaper now was. For one, they couldn’t move beyond a few inches and even if they could they had no idea where the opening </w:t>
      </w:r>
      <w:proofErr w:type="gramStart"/>
      <w:r w:rsidRPr="007D733A">
        <w:t>actually was</w:t>
      </w:r>
      <w:proofErr w:type="gramEnd"/>
      <w:r w:rsidRPr="007D733A">
        <w:t>. Resigned to their only option, the orange-coated equine turned to her friend with fury burning behind her eyes and grumbled.</w:t>
      </w:r>
    </w:p>
    <w:p w14:paraId="164C5AC0" w14:textId="77777777" w:rsidR="007D733A" w:rsidRPr="007D733A" w:rsidRDefault="007D733A" w:rsidP="007D733A">
      <w:pPr>
        <w:pStyle w:val="StoryStyle"/>
      </w:pPr>
      <w:r w:rsidRPr="007D733A">
        <w:t>“Orchid. You need to eat me. Then I can get you out of here and we can go and kick his fucking ass for all this. Open wide.”</w:t>
      </w:r>
    </w:p>
    <w:p w14:paraId="0A4228AF" w14:textId="77777777" w:rsidR="007D733A" w:rsidRPr="007D733A" w:rsidRDefault="007D733A" w:rsidP="007D733A">
      <w:pPr>
        <w:pStyle w:val="StoryStyle"/>
      </w:pPr>
      <w:r w:rsidRPr="007D733A">
        <w:t>The hippogriff seemed taken aback by the idea and quickly shook her head in refusal, her beak staying closed aside from speaking, which even then she took great care to not open too wide.</w:t>
      </w:r>
    </w:p>
    <w:p w14:paraId="271F6624" w14:textId="77777777" w:rsidR="007D733A" w:rsidRPr="007D733A" w:rsidRDefault="007D733A" w:rsidP="007D733A">
      <w:pPr>
        <w:pStyle w:val="StoryStyle"/>
      </w:pPr>
      <w:r w:rsidRPr="007D733A">
        <w:t xml:space="preserve">“You must be joking. I don’t eat people. That’s not my thing! If one of us </w:t>
      </w:r>
      <w:proofErr w:type="gramStart"/>
      <w:r w:rsidRPr="007D733A">
        <w:t>has to</w:t>
      </w:r>
      <w:proofErr w:type="gramEnd"/>
      <w:r w:rsidRPr="007D733A">
        <w:t xml:space="preserve"> go then spread your legs and show me that pussy. You know that I’ve always wanted to get stuffed in there anyway, so we might as well!”</w:t>
      </w:r>
    </w:p>
    <w:p w14:paraId="7A9E3F21" w14:textId="77777777" w:rsidR="007D733A" w:rsidRPr="007D733A" w:rsidRDefault="007D733A" w:rsidP="007D733A">
      <w:pPr>
        <w:pStyle w:val="StoryStyle"/>
      </w:pPr>
      <w:r w:rsidRPr="007D733A">
        <w:t>Both stared the other down in a stalemate, neither willing to accept the role of predator over their desire to be prey. The slowly cooling shit which weighed down on them did give some encouragement to give in though, and with each passing moment of silence and refusal, each woman was struggling to not simply give in and allow the other to have her way.</w:t>
      </w:r>
    </w:p>
    <w:p w14:paraId="2CC015BC" w14:textId="77777777" w:rsidR="00647691" w:rsidRDefault="00647691" w:rsidP="00647691">
      <w:pPr>
        <w:pStyle w:val="StoryStyle"/>
      </w:pPr>
    </w:p>
    <w:p w14:paraId="2D489A39" w14:textId="1ADD84F2" w:rsidR="00647691" w:rsidRDefault="00FB4930" w:rsidP="00647691">
      <w:pPr>
        <w:pStyle w:val="StoryStyle"/>
      </w:pPr>
      <w:r>
        <w:lastRenderedPageBreak/>
        <w:t>Following a sigh of quiet resignation, Orchid looked at their shit-stuffed surroundings once again and pressed a claw against the crinkling wall which held them trapped within the well-used diaper.</w:t>
      </w:r>
    </w:p>
    <w:p w14:paraId="621508C9" w14:textId="452017B8" w:rsidR="00FB4930" w:rsidRDefault="00FB4930" w:rsidP="00647691">
      <w:pPr>
        <w:pStyle w:val="StoryStyle"/>
      </w:pPr>
      <w:r>
        <w:t xml:space="preserve">“Fuzz, you know, I think that if we managed to- </w:t>
      </w:r>
      <w:proofErr w:type="gramStart"/>
      <w:r>
        <w:t>GLLLURRRK!“</w:t>
      </w:r>
      <w:proofErr w:type="gramEnd"/>
    </w:p>
    <w:p w14:paraId="1776087C" w14:textId="6E3CE0E4" w:rsidR="00FB4930" w:rsidRDefault="00FB4930" w:rsidP="00647691">
      <w:pPr>
        <w:pStyle w:val="StoryStyle"/>
      </w:pPr>
      <w:r>
        <w:t xml:space="preserve">Quick as a flash the pony had lunged at the chance to feed herself to Orchid. The hippogriff hadn’t paid enough mind to how widely she was opening her beak to </w:t>
      </w:r>
      <w:proofErr w:type="gramStart"/>
      <w:r>
        <w:t>talk</w:t>
      </w:r>
      <w:proofErr w:type="gramEnd"/>
      <w:r>
        <w:t xml:space="preserve"> and Fuzz had aimed perfectly to cram herself face</w:t>
      </w:r>
      <w:r w:rsidR="007D733A">
        <w:t>-</w:t>
      </w:r>
      <w:r>
        <w:t>first down the avian gullet. Despite any protests from her friend, the orange blur was squirmy enough to start wriggling towards Orchid’s belly, and within short order</w:t>
      </w:r>
      <w:r w:rsidR="007D733A">
        <w:t>,</w:t>
      </w:r>
      <w:r>
        <w:t xml:space="preserve"> the hippogriff simply gave up and assumed the role of predator by beginning to swallow.</w:t>
      </w:r>
    </w:p>
    <w:p w14:paraId="0594DF8A" w14:textId="3496B749" w:rsidR="00FB4930" w:rsidRDefault="00FB4930" w:rsidP="00647691">
      <w:pPr>
        <w:pStyle w:val="StoryStyle"/>
      </w:pPr>
      <w:r>
        <w:t>Inexperienced as she was it wasn’t quite a smooth trip down. There was a lot of gagging, slobbering, beak scratching against Fuzz’s flanks as she vanished. Her throat squeezed a bit too tightly at some times and not nearly enough at others. Eventually though, through the combined efforts of predator and prey Fuzz sunk into Orchid’s belly and found herself cramped more than she had been before.</w:t>
      </w:r>
    </w:p>
    <w:p w14:paraId="112EE2FD" w14:textId="405903B4" w:rsidR="00FB4930" w:rsidRDefault="00FB4930" w:rsidP="00647691">
      <w:pPr>
        <w:pStyle w:val="StoryStyle"/>
      </w:pPr>
      <w:r>
        <w:t>“Can you hurry up and start digesting me? I don’t want to hang around in here forever. It stinks!”</w:t>
      </w:r>
    </w:p>
    <w:p w14:paraId="5B6FB150" w14:textId="77777777" w:rsidR="00FB4930" w:rsidRDefault="00FB4930" w:rsidP="00647691">
      <w:pPr>
        <w:pStyle w:val="StoryStyle"/>
      </w:pPr>
    </w:p>
    <w:p w14:paraId="732CDD04" w14:textId="202DCD54" w:rsidR="00FB4930" w:rsidRDefault="00FB4930" w:rsidP="00647691">
      <w:pPr>
        <w:pStyle w:val="StoryStyle"/>
      </w:pPr>
      <w:r>
        <w:t>Orchid was offended by the comment and pressed her talons against her bulging middle, kneading down on where her friend was and hoping to get the whole process started. Her stomach wasn’t used to processing large amounts of meat like this and it clearly didn’t agree with her system judging by the constant, rumbling belches which she was struggling to talk past.</w:t>
      </w:r>
    </w:p>
    <w:p w14:paraId="3E223DF1" w14:textId="4FD5311C" w:rsidR="00FB4930" w:rsidRDefault="00FB4930" w:rsidP="00647691">
      <w:pPr>
        <w:pStyle w:val="StoryStyle"/>
      </w:pPr>
      <w:r>
        <w:t xml:space="preserve">“Ugh! </w:t>
      </w:r>
      <w:proofErr w:type="spellStart"/>
      <w:r>
        <w:t>Uhrraap</w:t>
      </w:r>
      <w:proofErr w:type="spellEnd"/>
      <w:r>
        <w:t xml:space="preserve">! Fuzz, you could have at least- </w:t>
      </w:r>
      <w:proofErr w:type="spellStart"/>
      <w:r>
        <w:t>Bwwuhrrrp</w:t>
      </w:r>
      <w:proofErr w:type="spellEnd"/>
      <w:r>
        <w:t xml:space="preserve">! Let me prepare first and how dare you say it stinks when- </w:t>
      </w:r>
      <w:proofErr w:type="spellStart"/>
      <w:r>
        <w:t>Bwwuhrraaap</w:t>
      </w:r>
      <w:proofErr w:type="spellEnd"/>
      <w:r>
        <w:t xml:space="preserve">! </w:t>
      </w:r>
      <w:proofErr w:type="spellStart"/>
      <w:r>
        <w:t>Uhhrrrrpp</w:t>
      </w:r>
      <w:proofErr w:type="spellEnd"/>
      <w:r>
        <w:t xml:space="preserve">! </w:t>
      </w:r>
      <w:proofErr w:type="spellStart"/>
      <w:r>
        <w:t>Bwwhaaarrruup</w:t>
      </w:r>
      <w:proofErr w:type="spellEnd"/>
      <w:r>
        <w:t xml:space="preserve">! When I </w:t>
      </w:r>
      <w:proofErr w:type="gramStart"/>
      <w:r>
        <w:t>have to</w:t>
      </w:r>
      <w:proofErr w:type="gramEnd"/>
      <w:r>
        <w:t xml:space="preserve"> deal with the stink of Haze’s shit out here!”</w:t>
      </w:r>
    </w:p>
    <w:p w14:paraId="1CECFEDD" w14:textId="18CA5A29" w:rsidR="00FB4930" w:rsidRDefault="00FB4930" w:rsidP="00647691">
      <w:pPr>
        <w:pStyle w:val="StoryStyle"/>
      </w:pPr>
      <w:r>
        <w:t xml:space="preserve">The frequent burping was stealing away what very little fresh air Fuzz had in the first place, leaving her with only the more sulphurous fumes bubbling up from the juices inside Orchid’s gut. The pony was a little surprised at just how bad her friend was at handling prey </w:t>
      </w:r>
      <w:r>
        <w:lastRenderedPageBreak/>
        <w:t>given who she lived with and how often Fuzz indulged in predation. Usually</w:t>
      </w:r>
      <w:r w:rsidR="007D733A">
        <w:t>,</w:t>
      </w:r>
      <w:r>
        <w:t xml:space="preserve"> in her case</w:t>
      </w:r>
      <w:r w:rsidR="007D733A">
        <w:t>,</w:t>
      </w:r>
      <w:r>
        <w:t xml:space="preserve"> it was someone paying to end up as pony shit, but the practice was still there.</w:t>
      </w:r>
    </w:p>
    <w:p w14:paraId="2BDED6C8" w14:textId="25F1850D" w:rsidR="00FB4930" w:rsidRDefault="00FB4930" w:rsidP="00647691">
      <w:pPr>
        <w:pStyle w:val="StoryStyle"/>
      </w:pPr>
      <w:r>
        <w:t>The bubbling muck frothed up around her, threatening to swallow her into a gurgling abyss which she eagerly welcome</w:t>
      </w:r>
      <w:r w:rsidR="007D733A">
        <w:t>d</w:t>
      </w:r>
      <w:r>
        <w:t xml:space="preserve">. There was no time to </w:t>
      </w:r>
      <w:proofErr w:type="gramStart"/>
      <w:r>
        <w:t>waste</w:t>
      </w:r>
      <w:proofErr w:type="gramEnd"/>
      <w:r>
        <w:t xml:space="preserve"> and she entirely planned to strike, perhaps literally, while her anger was burning in her chest. The first thing she was going to do when she respawned was beat the shit out of Haze and then- Well, first she would rescue Orchid. But it was hard keeping the plan straight in her head when she was furious, and the feeling of her entire body being melted down into a thick, sloppy slurry didn’t help with her emotional and mental state.</w:t>
      </w:r>
    </w:p>
    <w:p w14:paraId="4CC8BEC3" w14:textId="4C2D2DF3" w:rsidR="00FB4930" w:rsidRDefault="00FB4930" w:rsidP="00647691">
      <w:pPr>
        <w:pStyle w:val="StoryStyle"/>
      </w:pPr>
      <w:r>
        <w:t xml:space="preserve">If </w:t>
      </w:r>
      <w:proofErr w:type="gramStart"/>
      <w:r>
        <w:t>anything</w:t>
      </w:r>
      <w:proofErr w:type="gramEnd"/>
      <w:r>
        <w:t xml:space="preserve"> though, there was an advantage to being so distracted. She hardly noticed a thing as Orchid belched and kneaded her through the digestive process until there was no pony left, only the gurgling, messy slop that spilled through Orchid’s gut and caused her to double over with a feeling of perverse enjoyment at knowing her friend was giving her a few things to endure on the way through her guts.</w:t>
      </w:r>
    </w:p>
    <w:p w14:paraId="07D4A42E" w14:textId="77777777" w:rsidR="00FB4930" w:rsidRDefault="00FB4930" w:rsidP="00647691">
      <w:pPr>
        <w:pStyle w:val="StoryStyle"/>
      </w:pPr>
    </w:p>
    <w:p w14:paraId="57A00C8F" w14:textId="3D8A195E" w:rsidR="00FB4930" w:rsidRDefault="00FB4930" w:rsidP="00647691">
      <w:pPr>
        <w:pStyle w:val="StoryStyle"/>
      </w:pPr>
      <w:r>
        <w:t xml:space="preserve">Reeking, almost noxious blasts of flatulence rippled out from Orchid’s asshole as Fuzz was pumped through her intestines. </w:t>
      </w:r>
      <w:proofErr w:type="gramStart"/>
      <w:r>
        <w:t>Typically</w:t>
      </w:r>
      <w:proofErr w:type="gramEnd"/>
      <w:r>
        <w:t xml:space="preserve"> she </w:t>
      </w:r>
      <w:r w:rsidR="002660EC">
        <w:t>didn’t indulge herself that much with such crudeness but knowing that it was her orange companion who was bubbling out from her anus, stinking up her surroundings even worse than they were already made it somehow better. So much better than she was considering becoming a predator, at least when it came to Fuzz.</w:t>
      </w:r>
    </w:p>
    <w:p w14:paraId="01A69279" w14:textId="3336451A" w:rsidR="002660EC" w:rsidRDefault="002660EC" w:rsidP="00647691">
      <w:pPr>
        <w:pStyle w:val="StoryStyle"/>
      </w:pPr>
      <w:r>
        <w:t xml:space="preserve">Now blasting gas from both ends, crotch pressed against the crinkling surface of her prison as she lazily humped it, Orchid was in bliss. Heated farts sputtered from her rear like nothing else, Fuzz having given her enough gas to keep going for minutes at this pace, which was a constant barrage of flatulent, almost toxic gas seeping and burbling from her thick doughnut of a back door. </w:t>
      </w:r>
    </w:p>
    <w:p w14:paraId="565A4D2B" w14:textId="75FBF639" w:rsidR="002660EC" w:rsidRDefault="002660EC" w:rsidP="00647691">
      <w:pPr>
        <w:pStyle w:val="StoryStyle"/>
      </w:pPr>
      <w:r>
        <w:t>Eventually though</w:t>
      </w:r>
      <w:r w:rsidR="007D733A">
        <w:t>,</w:t>
      </w:r>
      <w:r>
        <w:t xml:space="preserve"> all that gas was leading to something</w:t>
      </w:r>
      <w:r w:rsidR="007F6D59">
        <w:t xml:space="preserve">. Thick, sloppy logs of hippogriff waste bade from </w:t>
      </w:r>
      <w:proofErr w:type="gramStart"/>
      <w:r w:rsidR="007F6D59">
        <w:t>pretty orange</w:t>
      </w:r>
      <w:proofErr w:type="gramEnd"/>
      <w:r w:rsidR="007F6D59">
        <w:t xml:space="preserve"> pony were pumped out from Orchid’s asshole, her friend thoroughly bowel baked and passed back out as turgid heaps of near-molten shit. </w:t>
      </w:r>
      <w:r w:rsidR="007F6D59">
        <w:lastRenderedPageBreak/>
        <w:t>Despite her usual attempts at being vaguely refined, Orchid couldn’t help but squirt her brains out as the remains of Fuzz widened out her asshole and left her gaping, blasting heated, airy farts in between the butthole widening turds which spilled forth almost endlessly.</w:t>
      </w:r>
    </w:p>
    <w:p w14:paraId="79C13C3D" w14:textId="55F6C422" w:rsidR="007F6D59" w:rsidRDefault="007F6D59" w:rsidP="00647691">
      <w:pPr>
        <w:pStyle w:val="StoryStyle"/>
      </w:pPr>
      <w:r>
        <w:t>Eventually, after long minutes of dumping out remains, Orchid collapsed forwards from exhaust</w:t>
      </w:r>
      <w:r w:rsidR="007D733A">
        <w:t>ion</w:t>
      </w:r>
      <w:r>
        <w:t xml:space="preserve"> and passed out against the crinkling surface of the diaper she was very much trapped inside. She still would have preferred to be prey, but if that was how good it felt to squeeze out dung made of her close friend then it seemed </w:t>
      </w:r>
      <w:proofErr w:type="gramStart"/>
      <w:r>
        <w:t>pretty likely</w:t>
      </w:r>
      <w:proofErr w:type="gramEnd"/>
      <w:r>
        <w:t xml:space="preserve"> that Fuzz would be going missing far, far more often in future if Orchid had any say in the matter.</w:t>
      </w:r>
    </w:p>
    <w:p w14:paraId="1C075F49" w14:textId="77777777" w:rsidR="007F6D59" w:rsidRDefault="007F6D59" w:rsidP="00647691">
      <w:pPr>
        <w:pStyle w:val="StoryStyle"/>
      </w:pPr>
    </w:p>
    <w:p w14:paraId="4D968061" w14:textId="213E4579" w:rsidR="007F6D59" w:rsidRDefault="007F6D59" w:rsidP="00647691">
      <w:pPr>
        <w:pStyle w:val="StoryStyle"/>
      </w:pPr>
      <w:r>
        <w:t xml:space="preserve">While she couldn’t talk, lacking a mouth or much of anything else for that matter, Fuzz lay there as a steaming heap behind Orchid, festering and fuming as a load of freshly squeezed </w:t>
      </w:r>
      <w:proofErr w:type="spellStart"/>
      <w:r>
        <w:t>shitlogs</w:t>
      </w:r>
      <w:proofErr w:type="spellEnd"/>
      <w:r>
        <w:t>. She was still entirely sentient though there was nothing she could do with her awareness aside from simmer in the frustrated arousal of such a messy, nasty experience. She had loved every moment of it, but with a sort of conflicted enjoyment which came from knowing that her friend had gotten off to passing her through her oversized asshole.</w:t>
      </w:r>
    </w:p>
    <w:p w14:paraId="17877934" w14:textId="17C2B7E2" w:rsidR="007F6D59" w:rsidRDefault="007F6D59" w:rsidP="00647691">
      <w:pPr>
        <w:pStyle w:val="StoryStyle"/>
      </w:pPr>
      <w:r>
        <w:t xml:space="preserve">There wasn’t too much time to dwell on that though, as within a few minutes there was a sudden </w:t>
      </w:r>
      <w:proofErr w:type="gramStart"/>
      <w:r>
        <w:t>pop</w:t>
      </w:r>
      <w:proofErr w:type="gramEnd"/>
      <w:r>
        <w:t xml:space="preserve"> and she was back to her regular self. Regular size, regular form, all perfectly normal. The wonders of </w:t>
      </w:r>
      <w:proofErr w:type="gramStart"/>
      <w:r>
        <w:t>their</w:t>
      </w:r>
      <w:proofErr w:type="gramEnd"/>
      <w:r>
        <w:t xml:space="preserve"> respawn room never ceased to surprise her. She stepped out from the room just off to the side of their lounge, followed by billowing steam from the reformation process, and stretched out. It was nice to have clean air in her lungs again and not feel like she was going to die beneath a mountain of turds.</w:t>
      </w:r>
    </w:p>
    <w:p w14:paraId="59399CC9" w14:textId="48B115C9" w:rsidR="007F6D59" w:rsidRDefault="007F6D59" w:rsidP="00647691">
      <w:pPr>
        <w:pStyle w:val="StoryStyle"/>
      </w:pPr>
      <w:r>
        <w:t xml:space="preserve">True to her promise, she tracked down the abused and over-stuffed diaper and unfurled it, wincing at the reek </w:t>
      </w:r>
      <w:r w:rsidR="007D733A">
        <w:t xml:space="preserve">which </w:t>
      </w:r>
      <w:r>
        <w:t>the contents released as she did so. It was gag-</w:t>
      </w:r>
      <w:proofErr w:type="gramStart"/>
      <w:r>
        <w:t>inducing</w:t>
      </w:r>
      <w:proofErr w:type="gramEnd"/>
      <w:r>
        <w:t xml:space="preserve"> but she had made a promise. It was tempting to just toss it in the pail and be done with it though…</w:t>
      </w:r>
    </w:p>
    <w:p w14:paraId="48E43302" w14:textId="77777777" w:rsidR="007F6D59" w:rsidRDefault="007F6D59" w:rsidP="00647691">
      <w:pPr>
        <w:pStyle w:val="StoryStyle"/>
      </w:pPr>
    </w:p>
    <w:p w14:paraId="2593F783" w14:textId="58351B49" w:rsidR="007F6D59" w:rsidRDefault="007F6D59" w:rsidP="00647691">
      <w:pPr>
        <w:pStyle w:val="StoryStyle"/>
      </w:pPr>
      <w:r>
        <w:lastRenderedPageBreak/>
        <w:t>A minute or so later a tiny Orchid emerged from the muck and with a zap from the resizing beam which they kept handy for any Haze</w:t>
      </w:r>
      <w:r w:rsidR="007D733A">
        <w:t>-</w:t>
      </w:r>
      <w:r>
        <w:t>related incidents she was back to normal, though that certainly didn’t help with the smell.</w:t>
      </w:r>
    </w:p>
    <w:p w14:paraId="7A39F563" w14:textId="15261A75" w:rsidR="007F6D59" w:rsidRDefault="007F6D59" w:rsidP="00647691">
      <w:pPr>
        <w:pStyle w:val="StoryStyle"/>
      </w:pPr>
      <w:r>
        <w:t>“Alright! Let’s go beat his ass. I want you to hold him down and keep his legs apart, and then I’m going to</w:t>
      </w:r>
      <w:proofErr w:type="gramStart"/>
      <w:r>
        <w:t>-“</w:t>
      </w:r>
      <w:proofErr w:type="gramEnd"/>
    </w:p>
    <w:p w14:paraId="16902AE4" w14:textId="43244686" w:rsidR="007F6D59" w:rsidRDefault="007F6D59" w:rsidP="00647691">
      <w:pPr>
        <w:pStyle w:val="StoryStyle"/>
      </w:pPr>
      <w:r>
        <w:t xml:space="preserve">Orchid spoke over Fuzz, mostly </w:t>
      </w:r>
      <w:proofErr w:type="gramStart"/>
      <w:r>
        <w:t>as a result of</w:t>
      </w:r>
      <w:proofErr w:type="gramEnd"/>
      <w:r>
        <w:t xml:space="preserve"> the gruesome detail which was being gone into over what state his genitals would be in after the orange sadist was finished with him.</w:t>
      </w:r>
    </w:p>
    <w:p w14:paraId="153A8D78" w14:textId="0003D35B" w:rsidR="007F6D59" w:rsidRDefault="007F6D59" w:rsidP="00647691">
      <w:pPr>
        <w:pStyle w:val="StoryStyle"/>
      </w:pPr>
      <w:proofErr w:type="gramStart"/>
      <w:r>
        <w:t>“Actually, I</w:t>
      </w:r>
      <w:proofErr w:type="gramEnd"/>
      <w:r>
        <w:t xml:space="preserve"> have another idea. If he </w:t>
      </w:r>
      <w:proofErr w:type="gramStart"/>
      <w:r>
        <w:t>wants us around him at all times</w:t>
      </w:r>
      <w:proofErr w:type="gramEnd"/>
      <w:r>
        <w:t xml:space="preserve"> so badly, then we could make a few small adjustments to the respawn room. A little tweak here, some code there, and he would never need to worry about not being in our presence ever again. What do you say?”</w:t>
      </w:r>
    </w:p>
    <w:p w14:paraId="1FD69B97" w14:textId="1B4188C3" w:rsidR="007F6D59" w:rsidRDefault="007F6D59" w:rsidP="00647691">
      <w:pPr>
        <w:pStyle w:val="StoryStyle"/>
      </w:pPr>
      <w:r>
        <w:t xml:space="preserve">Fuzz’s violent rant gradually slowed and came to a stop, the graphic detail having been enough to outshine any gruesome film that Haze might have stumbled across on his trawling of the internet’s most perverse websites. With a vague idea of what Orchid had in mind, she </w:t>
      </w:r>
      <w:proofErr w:type="gramStart"/>
      <w:r>
        <w:t>nodded</w:t>
      </w:r>
      <w:proofErr w:type="gramEnd"/>
      <w:r>
        <w:t xml:space="preserve"> and a cruel smile spread across her face.</w:t>
      </w:r>
    </w:p>
    <w:p w14:paraId="73C7071E" w14:textId="7B623A60" w:rsidR="007F6D59" w:rsidRDefault="007F6D59" w:rsidP="00647691">
      <w:pPr>
        <w:pStyle w:val="StoryStyle"/>
      </w:pPr>
      <w:r>
        <w:t xml:space="preserve">“Sure. But I’m still </w:t>
      </w:r>
      <w:proofErr w:type="spellStart"/>
      <w:r>
        <w:t>gonna</w:t>
      </w:r>
      <w:proofErr w:type="spellEnd"/>
      <w:r>
        <w:t xml:space="preserve"> kick his fucking ass once we’re done with him. Cool?”</w:t>
      </w:r>
    </w:p>
    <w:p w14:paraId="31723D52" w14:textId="5675EC02" w:rsidR="007F6D59" w:rsidRDefault="007F6D59" w:rsidP="00647691">
      <w:pPr>
        <w:pStyle w:val="StoryStyle"/>
      </w:pPr>
      <w:r>
        <w:t>“Cool.”</w:t>
      </w:r>
    </w:p>
    <w:p w14:paraId="6B0EA770" w14:textId="77777777" w:rsidR="007F6D59" w:rsidRDefault="007F6D59" w:rsidP="00647691">
      <w:pPr>
        <w:pStyle w:val="StoryStyle"/>
      </w:pPr>
    </w:p>
    <w:p w14:paraId="558BD0E4" w14:textId="718DF960" w:rsidR="007F6D59" w:rsidRDefault="009E6529" w:rsidP="00647691">
      <w:pPr>
        <w:pStyle w:val="StoryStyle"/>
      </w:pPr>
      <w:r>
        <w:t>Standing near the bottom of the stairs, Orchid cleared her throat. Things had been set up perfectly after just a little bit of tinkering, and the plan should go off without a hitch. She waited until Fuzz was in place and then rapped her talons against the wall.</w:t>
      </w:r>
    </w:p>
    <w:p w14:paraId="44055465" w14:textId="0864B2C3" w:rsidR="009E6529" w:rsidRDefault="009E6529" w:rsidP="00647691">
      <w:pPr>
        <w:pStyle w:val="StoryStyle"/>
      </w:pPr>
      <w:r>
        <w:t>“Haze! You need to come and sort this</w:t>
      </w:r>
      <w:r w:rsidR="007D733A">
        <w:t xml:space="preserve"> out</w:t>
      </w:r>
      <w:r>
        <w:t xml:space="preserve">. Something has gone strange with the </w:t>
      </w:r>
      <w:proofErr w:type="spellStart"/>
      <w:r>
        <w:t>respawner</w:t>
      </w:r>
      <w:proofErr w:type="spellEnd"/>
      <w:r>
        <w:t xml:space="preserve"> and you’re the only one who knows how it works. Hurry up already!”</w:t>
      </w:r>
    </w:p>
    <w:p w14:paraId="7A45A543" w14:textId="12DE5D24" w:rsidR="009E6529" w:rsidRDefault="009E6529" w:rsidP="00647691">
      <w:pPr>
        <w:pStyle w:val="StoryStyle"/>
      </w:pPr>
      <w:r>
        <w:t>There was the clattering of plates and cutlery, the sound of chair wheels scooting across the ground, and then the slam of a door opening, the stink of spunk and energy drinks billowing out and flooding the hallway. Angrily, Haze stomped to the top of the flight and glared down at the hippogriff.</w:t>
      </w:r>
    </w:p>
    <w:p w14:paraId="002126E9" w14:textId="2EB132DE" w:rsidR="009E6529" w:rsidRDefault="009E6529" w:rsidP="00647691">
      <w:pPr>
        <w:pStyle w:val="StoryStyle"/>
      </w:pPr>
      <w:r>
        <w:lastRenderedPageBreak/>
        <w:t>“What the hell do you mean? I spent hours teaching you how to use it properly the other week. Can’t you fix it yourself?”</w:t>
      </w:r>
    </w:p>
    <w:p w14:paraId="18008764" w14:textId="1DAD1A7D" w:rsidR="009E6529" w:rsidRDefault="009E6529" w:rsidP="00647691">
      <w:pPr>
        <w:pStyle w:val="StoryStyle"/>
      </w:pPr>
      <w:r>
        <w:t>Despite his grumbling and clear frustration, Orchid shook her head firmly and turned to walk away, headed for the next room over.</w:t>
      </w:r>
    </w:p>
    <w:p w14:paraId="200BF600" w14:textId="152A26A3" w:rsidR="009E6529" w:rsidRDefault="009E6529" w:rsidP="00647691">
      <w:pPr>
        <w:pStyle w:val="StoryStyle"/>
      </w:pPr>
      <w:r>
        <w:t xml:space="preserve">“Nope. Now come on. Fuzz needs it for </w:t>
      </w:r>
      <w:proofErr w:type="gramStart"/>
      <w:r>
        <w:t>something</w:t>
      </w:r>
      <w:proofErr w:type="gramEnd"/>
      <w:r>
        <w:t xml:space="preserve"> and it has to be you that sorts it out.”</w:t>
      </w:r>
    </w:p>
    <w:p w14:paraId="13E5474F" w14:textId="291A930B" w:rsidR="009E6529" w:rsidRDefault="009E6529" w:rsidP="00647691">
      <w:pPr>
        <w:pStyle w:val="StoryStyle"/>
      </w:pPr>
      <w:r>
        <w:t>Despite the roll of his eyes, Haze began making his way downstairs, groaning the entire time about how his life was being ruined by the pair and they should just give up already and let him turn them into brainless drones like he had suggested when they moved in together.</w:t>
      </w:r>
    </w:p>
    <w:p w14:paraId="26ACBD0E" w14:textId="1DC91B42" w:rsidR="009E6529" w:rsidRDefault="009E6529" w:rsidP="00647691">
      <w:pPr>
        <w:pStyle w:val="StoryStyle"/>
      </w:pPr>
      <w:r>
        <w:t>“You better make this worth my time, Orchid. How about three hours of head- No, four! That sounds like it’ll keep me happy enough to keep doing this shit for you two. Fuzz?”</w:t>
      </w:r>
    </w:p>
    <w:p w14:paraId="5201AEBA" w14:textId="77777777" w:rsidR="009E6529" w:rsidRDefault="009E6529" w:rsidP="00647691">
      <w:pPr>
        <w:pStyle w:val="StoryStyle"/>
      </w:pPr>
    </w:p>
    <w:p w14:paraId="7A589BF5" w14:textId="1A2AA441" w:rsidR="009E6529" w:rsidRDefault="009E6529" w:rsidP="00647691">
      <w:pPr>
        <w:pStyle w:val="StoryStyle"/>
      </w:pPr>
      <w:r>
        <w:t xml:space="preserve">Haze managed to focus </w:t>
      </w:r>
      <w:proofErr w:type="gramStart"/>
      <w:r>
        <w:t>at</w:t>
      </w:r>
      <w:proofErr w:type="gramEnd"/>
      <w:r>
        <w:t xml:space="preserve"> the last moment before Fuzz pulled the trigger on the zapper she was holding. In the blink of an eye, Haze vanished and was beamed through the air, his consciousness digitized and carried towards Orchid’s laptop which had been plugged into the respawning machine. Pulled up was a handy little app Haze had given her that allowed for the changing of properties of those who</w:t>
      </w:r>
      <w:r w:rsidR="007D733A">
        <w:t>m</w:t>
      </w:r>
      <w:r>
        <w:t xml:space="preserve"> it was bringing back.</w:t>
      </w:r>
    </w:p>
    <w:p w14:paraId="25747297" w14:textId="70EC1B0A" w:rsidR="009E6529" w:rsidRDefault="009E6529" w:rsidP="00647691">
      <w:pPr>
        <w:pStyle w:val="StoryStyle"/>
      </w:pPr>
      <w:r>
        <w:t xml:space="preserve">Looking cool, Fuzz blew on the end of the gun and strutted over, finding Orchid tapping </w:t>
      </w:r>
      <w:r w:rsidR="007D733A">
        <w:t>a</w:t>
      </w:r>
      <w:r>
        <w:t>way on the keys and modifying Haze’s data. A few tweaks here. A couple of changes there. Perfect! Orchid smirked and gave Fuzz the honours of tapping the enter key, sending the prompt to respawn Haze inside of the machine to his new specifications.</w:t>
      </w:r>
    </w:p>
    <w:p w14:paraId="0185AD2A" w14:textId="0CF2B1E2" w:rsidR="009E6529" w:rsidRDefault="009E6529" w:rsidP="00647691">
      <w:pPr>
        <w:pStyle w:val="StoryStyle"/>
      </w:pPr>
    </w:p>
    <w:p w14:paraId="4971D516" w14:textId="272CCDEB" w:rsidR="009E6529" w:rsidRDefault="009E6529" w:rsidP="00647691">
      <w:pPr>
        <w:pStyle w:val="StoryStyle"/>
      </w:pPr>
      <w:r>
        <w:t>What emerged from the machine was far from a hippogriff. In place of Haze’s regular form was a fluffed-up, cutely decorated diaper with his face plastered on the rear. Smugly, Fuzz loomed over the crinkly wearable and picked it up, giving it a good squeeze and testing the durability of the thing.</w:t>
      </w:r>
    </w:p>
    <w:p w14:paraId="64C5603D" w14:textId="58744CC9" w:rsidR="009E6529" w:rsidRDefault="009E6529" w:rsidP="00647691">
      <w:pPr>
        <w:pStyle w:val="StoryStyle"/>
      </w:pPr>
      <w:r>
        <w:lastRenderedPageBreak/>
        <w:t xml:space="preserve">“Wow. </w:t>
      </w:r>
      <w:proofErr w:type="gramStart"/>
      <w:r>
        <w:t>Actually</w:t>
      </w:r>
      <w:proofErr w:type="gramEnd"/>
      <w:r>
        <w:t xml:space="preserve"> seems pretty good. Maybe you’re useful for something after all, huh, Haze?”</w:t>
      </w:r>
    </w:p>
    <w:p w14:paraId="5EC3450F" w14:textId="77731213" w:rsidR="009E6529" w:rsidRDefault="009E6529" w:rsidP="00647691">
      <w:pPr>
        <w:pStyle w:val="StoryStyle"/>
      </w:pPr>
      <w:r>
        <w:t xml:space="preserve">The diaper burned with rage, furious enough that it </w:t>
      </w:r>
      <w:proofErr w:type="gramStart"/>
      <w:r>
        <w:t>actually warmed</w:t>
      </w:r>
      <w:proofErr w:type="gramEnd"/>
      <w:r>
        <w:t xml:space="preserve"> the padding which she held. That only made the pony grin </w:t>
      </w:r>
      <w:proofErr w:type="gramStart"/>
      <w:r>
        <w:t>all the more</w:t>
      </w:r>
      <w:proofErr w:type="gramEnd"/>
      <w:r>
        <w:t xml:space="preserve"> eagerly before carefully slipping it onto herself and taping him on tight</w:t>
      </w:r>
      <w:r w:rsidR="004702CC">
        <w:t>.</w:t>
      </w:r>
    </w:p>
    <w:p w14:paraId="73E2E01E" w14:textId="5EFB2D1A" w:rsidR="004702CC" w:rsidRDefault="004702CC" w:rsidP="00647691">
      <w:pPr>
        <w:pStyle w:val="StoryStyle"/>
      </w:pPr>
      <w:r>
        <w:t>“Oh, whoops. Looks like I can change that if we put him back in but</w:t>
      </w:r>
      <w:proofErr w:type="gramStart"/>
      <w:r>
        <w:t>-“</w:t>
      </w:r>
      <w:proofErr w:type="gramEnd"/>
    </w:p>
    <w:p w14:paraId="05F8D789" w14:textId="2CD64F23" w:rsidR="004702CC" w:rsidRDefault="004702CC" w:rsidP="00647691">
      <w:pPr>
        <w:pStyle w:val="StoryStyle"/>
      </w:pPr>
      <w:r>
        <w:t>Orchid’s speaking was interrupted by a noxious blast from Fuzz, gassy and reeking. If not for what she was wearing it would have fumigated the room, but instead</w:t>
      </w:r>
      <w:r w:rsidR="007D733A">
        <w:t>,</w:t>
      </w:r>
      <w:r>
        <w:t xml:space="preserve"> it all soaked into her Haze diaper, absorbed into him like a sponge soaking up water. She grinned and swayed her ass, letting a few more small blasts rumble out into him while feeling him burn hotter.</w:t>
      </w:r>
    </w:p>
    <w:p w14:paraId="3B8B03C3" w14:textId="6322E329" w:rsidR="004702CC" w:rsidRDefault="004702CC" w:rsidP="00647691">
      <w:pPr>
        <w:pStyle w:val="StoryStyle"/>
      </w:pPr>
      <w:r>
        <w:t xml:space="preserve">“Oh, quit it. Orchid turned off your sense of taste and smell so it’s not even that bad! You just need to know I’m using you as my </w:t>
      </w:r>
      <w:proofErr w:type="spellStart"/>
      <w:r>
        <w:t>stinkrag</w:t>
      </w:r>
      <w:proofErr w:type="spellEnd"/>
      <w:r>
        <w:t xml:space="preserve"> for a while. In </w:t>
      </w:r>
      <w:proofErr w:type="gramStart"/>
      <w:r>
        <w:t>fact</w:t>
      </w:r>
      <w:proofErr w:type="gramEnd"/>
      <w:r>
        <w:t>…”</w:t>
      </w:r>
    </w:p>
    <w:p w14:paraId="39F4C57E" w14:textId="77777777" w:rsidR="004702CC" w:rsidRDefault="004702CC" w:rsidP="00647691">
      <w:pPr>
        <w:pStyle w:val="StoryStyle"/>
      </w:pPr>
    </w:p>
    <w:p w14:paraId="5C0D2037" w14:textId="34A6B8F9" w:rsidR="004702CC" w:rsidRDefault="004702CC" w:rsidP="00647691">
      <w:pPr>
        <w:pStyle w:val="StoryStyle"/>
      </w:pPr>
      <w:r>
        <w:t xml:space="preserve">The hippogriff still at her laptop cleared her throat </w:t>
      </w:r>
      <w:proofErr w:type="gramStart"/>
      <w:r>
        <w:t>in an attempt to</w:t>
      </w:r>
      <w:proofErr w:type="gramEnd"/>
      <w:r>
        <w:t xml:space="preserve"> draw Fuzz’s attention, but she was having far too much fun tormenting the arrogant loser who dared to claim that she owed him anything. Within seconds the seat of the diaper was beginning to sag, and even with Haze handling the contents it was obvious what it was.</w:t>
      </w:r>
    </w:p>
    <w:p w14:paraId="70F9E411" w14:textId="40D04899" w:rsidR="004702CC" w:rsidRDefault="004702CC" w:rsidP="00647691">
      <w:pPr>
        <w:pStyle w:val="StoryStyle"/>
      </w:pPr>
      <w:r>
        <w:t>The orange-coated mare was dumping thick and steaming logs of dung into him, enough that it was drooping halfway to the floor already. Her groans and sighs of relief made it all the worse for Haze who hadn’t a hope of even telling her what he thought of the whole thing, given his current form.</w:t>
      </w:r>
    </w:p>
    <w:p w14:paraId="28DAE273" w14:textId="6E72B220" w:rsidR="004702CC" w:rsidRDefault="004702CC" w:rsidP="00647691">
      <w:pPr>
        <w:pStyle w:val="StoryStyle"/>
      </w:pPr>
      <w:r>
        <w:t xml:space="preserve">“Fuzz, I may have forgotten to set that up before we changed him. I’m pretty sure </w:t>
      </w:r>
      <w:proofErr w:type="gramStart"/>
      <w:r>
        <w:t>all of</w:t>
      </w:r>
      <w:proofErr w:type="gramEnd"/>
      <w:r>
        <w:t xml:space="preserve"> his senses are working perfectly fine.”</w:t>
      </w:r>
    </w:p>
    <w:p w14:paraId="4509DCB2" w14:textId="048C1231" w:rsidR="004702CC" w:rsidRDefault="004702CC" w:rsidP="00647691">
      <w:pPr>
        <w:pStyle w:val="StoryStyle"/>
      </w:pPr>
      <w:r>
        <w:t xml:space="preserve">She tilted her head curiously </w:t>
      </w:r>
      <w:proofErr w:type="gramStart"/>
      <w:r>
        <w:t>as</w:t>
      </w:r>
      <w:proofErr w:type="gramEnd"/>
      <w:r>
        <w:t xml:space="preserve"> yet another dense loaf of muck was pushed from her doughnut of an asshole and added to the ever-increasing pile building inside of Haze.</w:t>
      </w:r>
    </w:p>
    <w:p w14:paraId="5373BFE8" w14:textId="608A86D5" w:rsidR="004702CC" w:rsidRDefault="004702CC" w:rsidP="00647691">
      <w:pPr>
        <w:pStyle w:val="StoryStyle"/>
      </w:pPr>
      <w:r>
        <w:t>“</w:t>
      </w:r>
      <w:proofErr w:type="gramStart"/>
      <w:r>
        <w:t>So</w:t>
      </w:r>
      <w:proofErr w:type="gramEnd"/>
      <w:r>
        <w:t xml:space="preserve"> he can smell all of this then? Taste it too?”</w:t>
      </w:r>
    </w:p>
    <w:p w14:paraId="2B817A6E" w14:textId="609421E6" w:rsidR="004702CC" w:rsidRDefault="004702CC" w:rsidP="00647691">
      <w:pPr>
        <w:pStyle w:val="StoryStyle"/>
      </w:pPr>
      <w:r>
        <w:t>The reply was a slight, nervous nod.</w:t>
      </w:r>
    </w:p>
    <w:p w14:paraId="56278EDF" w14:textId="24414F87" w:rsidR="004702CC" w:rsidRDefault="004702CC" w:rsidP="00647691">
      <w:pPr>
        <w:pStyle w:val="StoryStyle"/>
      </w:pPr>
      <w:r>
        <w:lastRenderedPageBreak/>
        <w:t>“Fucking ace. Eat my shit, Haze. This is for saying you were going to make us drones!”</w:t>
      </w:r>
    </w:p>
    <w:p w14:paraId="7BB71DF2" w14:textId="77777777" w:rsidR="004702CC" w:rsidRDefault="004702CC" w:rsidP="00647691">
      <w:pPr>
        <w:pStyle w:val="StoryStyle"/>
      </w:pPr>
    </w:p>
    <w:p w14:paraId="43743BAE" w14:textId="1EBFC5BA" w:rsidR="004702CC" w:rsidRDefault="004702CC" w:rsidP="00647691">
      <w:pPr>
        <w:pStyle w:val="StoryStyle"/>
      </w:pPr>
      <w:r>
        <w:t>The next ten minutes were filled with the sounds of a diaper-destroying bowel movement, all the BLOOOORRRP and BRAAAAAAP that came along with it, without any of the restraint that Fuzz would have had for even a regular diaper. There was no mercy in her for Haze and how he had acted before.</w:t>
      </w:r>
    </w:p>
    <w:p w14:paraId="361BC9F1" w14:textId="21B42730" w:rsidR="004702CC" w:rsidRDefault="004702CC" w:rsidP="00647691">
      <w:pPr>
        <w:pStyle w:val="StoryStyle"/>
      </w:pPr>
      <w:r>
        <w:t>“You like that, Haze? You like sagging out with my shit? I know you don’t, but that’s what makes it so good. Think I’m about due for a change though and that means you’re going in the pail. Don’t worry though. Orchid and I are going to keep making more of you until the internet gets fixed. That way you’ll never have to go a moment without our attention. Sounds great, right?”</w:t>
      </w:r>
    </w:p>
    <w:p w14:paraId="77765F0B" w14:textId="4CB1CF93" w:rsidR="004702CC" w:rsidRDefault="004702CC" w:rsidP="00647691">
      <w:pPr>
        <w:pStyle w:val="StoryStyle"/>
      </w:pPr>
      <w:r>
        <w:t>The diaper still burned with fury, but all that was doing was melting her turds down into a single gooey mass which Haze was then forced to endure. His own anger was the cause of his suffering, though Fuzz’s delight in pumping the contents of her bowels into him was certainly helping.</w:t>
      </w:r>
    </w:p>
    <w:p w14:paraId="11CA4961" w14:textId="21CDA07C" w:rsidR="004702CC" w:rsidRDefault="004702CC" w:rsidP="00647691">
      <w:pPr>
        <w:pStyle w:val="StoryStyle"/>
      </w:pPr>
      <w:r>
        <w:t xml:space="preserve">Still, satisfied that he was used well beyond the limits of a traditional pair of padding, the pony eased him off and balled him up, tossing the shit-stuffed hippogriff into the pail along with the regular diapers. A single tap on the laptop and a fresh Haze-Diaper was produced </w:t>
      </w:r>
      <w:r w:rsidR="007D733A">
        <w:t>i</w:t>
      </w:r>
      <w:r>
        <w:t>n only seconds, splitting his consciousness rather than transferring it. She slipped it on, the same as the last, and then hiked up a rear leg and blasted him with fetid flatulence to welcome him to the world.</w:t>
      </w:r>
    </w:p>
    <w:p w14:paraId="31029F7F" w14:textId="77777777" w:rsidR="004702CC" w:rsidRDefault="004702CC" w:rsidP="00647691">
      <w:pPr>
        <w:pStyle w:val="StoryStyle"/>
      </w:pPr>
    </w:p>
    <w:p w14:paraId="39B93DDC" w14:textId="1FC98924" w:rsidR="004702CC" w:rsidRDefault="004702CC" w:rsidP="00647691">
      <w:pPr>
        <w:pStyle w:val="StoryStyle"/>
      </w:pPr>
      <w:r>
        <w:t xml:space="preserve">Initially Orchid had some hesitance about how far her friend was taking things, but she couldn’t deny how fun it looked. She tapped the key and adorned herself with her own NEET-branded diaper, </w:t>
      </w:r>
      <w:proofErr w:type="spellStart"/>
      <w:r>
        <w:t>booping</w:t>
      </w:r>
      <w:proofErr w:type="spellEnd"/>
      <w:r>
        <w:t xml:space="preserve"> it against Fuzz’s own while relieving her bladder, staining it yellow.</w:t>
      </w:r>
    </w:p>
    <w:p w14:paraId="1B6EEB2B" w14:textId="2D60715C" w:rsidR="004702CC" w:rsidRDefault="004702CC" w:rsidP="00647691">
      <w:pPr>
        <w:pStyle w:val="StoryStyle"/>
      </w:pPr>
      <w:r>
        <w:t>“I suppose he does deserve this for being an asshole. It’s not like we can’t eventually change him back either. Just a few days as punishment and a reminder to not mess with us. Maybe a few weeks if he keeps feeling this good…”</w:t>
      </w:r>
    </w:p>
    <w:p w14:paraId="0741D860" w14:textId="25FD7D5F" w:rsidR="004702CC" w:rsidRDefault="004702CC" w:rsidP="00647691">
      <w:pPr>
        <w:pStyle w:val="StoryStyle"/>
      </w:pPr>
      <w:r>
        <w:lastRenderedPageBreak/>
        <w:t xml:space="preserve">Unable to stop herself from following in Fuzz’s footsteps, soon Orchid was filling out her diaper too, albeit more gradually and with a lot more interspersed flatulence than the pony had done. It was no less awful though, and her arousal at seeing Fuzz completely obliterate the first diaper had distracted Orchid enough that Haze’s senses were still all there. </w:t>
      </w:r>
    </w:p>
    <w:p w14:paraId="09610FB3" w14:textId="77777777" w:rsidR="007D733A" w:rsidRDefault="007D733A" w:rsidP="00647691">
      <w:pPr>
        <w:pStyle w:val="StoryStyle"/>
      </w:pPr>
    </w:p>
    <w:p w14:paraId="0A9F52F2" w14:textId="5558DBFC" w:rsidR="007D733A" w:rsidRDefault="007D733A" w:rsidP="00647691">
      <w:pPr>
        <w:pStyle w:val="StoryStyle"/>
      </w:pPr>
      <w:r>
        <w:t xml:space="preserve">He fumed silently as the girls used him </w:t>
      </w:r>
      <w:proofErr w:type="gramStart"/>
      <w:r>
        <w:t>over and over again</w:t>
      </w:r>
      <w:proofErr w:type="gramEnd"/>
      <w:r>
        <w:t xml:space="preserve">, made to endure every nasty thing that he could imagine. Their piss, their shit, </w:t>
      </w:r>
      <w:proofErr w:type="gramStart"/>
      <w:r>
        <w:t>their</w:t>
      </w:r>
      <w:proofErr w:type="gramEnd"/>
      <w:r>
        <w:t xml:space="preserve"> cum, their farts. Any combination of the four. Even while they slept there was no escape from the pair for Haze, who started every morning with being bundled into a pail and then reborn, just in time for the two to take their morning bowel movement. </w:t>
      </w:r>
    </w:p>
    <w:p w14:paraId="08AAE3DA" w14:textId="2CCE6663" w:rsidR="007D733A" w:rsidRDefault="007D733A" w:rsidP="00647691">
      <w:pPr>
        <w:pStyle w:val="StoryStyle"/>
      </w:pPr>
      <w:r>
        <w:t xml:space="preserve">It was a pathetic existence for </w:t>
      </w:r>
      <w:proofErr w:type="gramStart"/>
      <w:r>
        <w:t>him</w:t>
      </w:r>
      <w:proofErr w:type="gramEnd"/>
      <w:r>
        <w:t xml:space="preserve"> and he was certain that he was going to get them back for it, but until then all the hippogriff could do was lament that he never got to watch his shark porn compilation all the way through, and count the number of turds he was forced to carry as the only marker for the passage of time.</w:t>
      </w:r>
    </w:p>
    <w:p w14:paraId="7BFF2FE8" w14:textId="77777777" w:rsidR="00647691" w:rsidRPr="00647691" w:rsidRDefault="00647691" w:rsidP="00647691"/>
    <w:sectPr w:rsidR="00647691" w:rsidRPr="006476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tjQxBVIGBqamFko6SsGpxcWZ+XkgBUa1AKABh88sAAAA"/>
  </w:docVars>
  <w:rsids>
    <w:rsidRoot w:val="00647691"/>
    <w:rsid w:val="002660EC"/>
    <w:rsid w:val="00297B53"/>
    <w:rsid w:val="00340A2C"/>
    <w:rsid w:val="004702CC"/>
    <w:rsid w:val="00590DF8"/>
    <w:rsid w:val="00647691"/>
    <w:rsid w:val="007D733A"/>
    <w:rsid w:val="007F6D59"/>
    <w:rsid w:val="00820DCA"/>
    <w:rsid w:val="009E6529"/>
    <w:rsid w:val="00CA2C60"/>
    <w:rsid w:val="00CC7CB2"/>
    <w:rsid w:val="00D261A8"/>
    <w:rsid w:val="00EA6819"/>
    <w:rsid w:val="00EC624C"/>
    <w:rsid w:val="00FB49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46F9A"/>
  <w15:chartTrackingRefBased/>
  <w15:docId w15:val="{DA62B3CD-D600-46D2-8347-822028C4F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24C"/>
    <w:pPr>
      <w:suppressAutoHyphens/>
      <w:autoSpaceDN w:val="0"/>
      <w:spacing w:line="360" w:lineRule="auto"/>
      <w:ind w:firstLine="720"/>
      <w:textAlignment w:val="baseline"/>
    </w:pPr>
    <w:rPr>
      <w:rFonts w:ascii="Calibri" w:hAnsi="Calibri" w:cs="Times New Roman"/>
    </w:rPr>
  </w:style>
  <w:style w:type="paragraph" w:styleId="Heading1">
    <w:name w:val="heading 1"/>
    <w:basedOn w:val="Normal"/>
    <w:next w:val="Normal"/>
    <w:link w:val="Heading1Char"/>
    <w:uiPriority w:val="9"/>
    <w:qFormat/>
    <w:rsid w:val="006476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oryStyle">
    <w:name w:val="Story Style"/>
    <w:basedOn w:val="Normal"/>
    <w:autoRedefine/>
    <w:qFormat/>
    <w:rsid w:val="00CC7CB2"/>
    <w:rPr>
      <w:sz w:val="24"/>
    </w:rPr>
  </w:style>
  <w:style w:type="character" w:customStyle="1" w:styleId="Heading1Char">
    <w:name w:val="Heading 1 Char"/>
    <w:basedOn w:val="DefaultParagraphFont"/>
    <w:link w:val="Heading1"/>
    <w:uiPriority w:val="9"/>
    <w:rsid w:val="0064769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18</Pages>
  <Words>5356</Words>
  <Characters>3053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eki</dc:creator>
  <cp:keywords/>
  <dc:description/>
  <cp:lastModifiedBy>Reteki</cp:lastModifiedBy>
  <cp:revision>2</cp:revision>
  <dcterms:created xsi:type="dcterms:W3CDTF">2023-08-18T13:37:00Z</dcterms:created>
  <dcterms:modified xsi:type="dcterms:W3CDTF">2023-09-08T15:05:00Z</dcterms:modified>
</cp:coreProperties>
</file>